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AC24EE" w:rsidRDefault="00922455" w:rsidP="0031280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b/>
          <w:i/>
          <w:szCs w:val="24"/>
        </w:rPr>
        <w:t>NATIONAL CHUNG CHENG</w:t>
      </w:r>
      <w:r w:rsidR="00C54F58" w:rsidRPr="00AC24EE">
        <w:rPr>
          <w:rFonts w:ascii="Times New Roman" w:eastAsia="標楷體" w:hAnsi="Times New Roman" w:cs="Times New Roman"/>
          <w:b/>
          <w:i/>
          <w:szCs w:val="24"/>
        </w:rPr>
        <w:t xml:space="preserve"> </w:t>
      </w:r>
      <w:r w:rsidR="0064602D" w:rsidRPr="00AC24EE">
        <w:rPr>
          <w:rFonts w:ascii="Times New Roman" w:eastAsia="標楷體" w:hAnsi="Times New Roman" w:cs="Times New Roman"/>
          <w:b/>
          <w:i/>
          <w:szCs w:val="24"/>
        </w:rPr>
        <w:t>UNIVERSITY</w:t>
      </w:r>
    </w:p>
    <w:p w14:paraId="57CD0003" w14:textId="77777777" w:rsidR="00906C2B" w:rsidRPr="00AC24EE" w:rsidRDefault="00922455"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COLLEGE OF </w:t>
      </w:r>
      <w:r w:rsidR="00C54F58" w:rsidRPr="00AC24EE">
        <w:rPr>
          <w:rFonts w:ascii="Times New Roman" w:eastAsia="標楷體" w:hAnsi="Times New Roman" w:cs="Times New Roman"/>
          <w:b/>
          <w:i/>
          <w:szCs w:val="24"/>
        </w:rPr>
        <w:t>MANAGEMENT</w:t>
      </w:r>
    </w:p>
    <w:p w14:paraId="6E866700" w14:textId="77777777" w:rsidR="00906C2B" w:rsidRPr="00AC24EE" w:rsidRDefault="0064602D"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DEPT. OF </w:t>
      </w:r>
      <w:r w:rsidR="00922455" w:rsidRPr="00AC24EE">
        <w:rPr>
          <w:rFonts w:ascii="Times New Roman" w:eastAsia="標楷體" w:hAnsi="Times New Roman" w:cs="Times New Roman"/>
          <w:b/>
          <w:i/>
          <w:szCs w:val="24"/>
        </w:rPr>
        <w:t>INFORMATION MANAGEMENT</w:t>
      </w:r>
    </w:p>
    <w:p w14:paraId="352A6B21" w14:textId="77777777" w:rsidR="00C9347B" w:rsidRPr="00AC24EE" w:rsidRDefault="00C9347B" w:rsidP="004D6029">
      <w:pPr>
        <w:snapToGrid w:val="0"/>
        <w:spacing w:line="240" w:lineRule="auto"/>
        <w:jc w:val="center"/>
        <w:rPr>
          <w:rFonts w:ascii="Times New Roman" w:eastAsia="標楷體" w:hAnsi="Times New Roman" w:cs="Times New Roman"/>
          <w:b/>
          <w:i/>
          <w:szCs w:val="24"/>
        </w:rPr>
      </w:pPr>
    </w:p>
    <w:p w14:paraId="10B901CA" w14:textId="5A8E05F3" w:rsidR="0041101F" w:rsidRPr="00AC24EE" w:rsidRDefault="00DC139A" w:rsidP="00DC139A">
      <w:pPr>
        <w:tabs>
          <w:tab w:val="center" w:pos="4394"/>
          <w:tab w:val="left" w:pos="7020"/>
        </w:tabs>
        <w:snapToGrid w:val="0"/>
        <w:spacing w:line="240" w:lineRule="auto"/>
        <w:rPr>
          <w:rFonts w:ascii="Times New Roman" w:eastAsia="標楷體" w:hAnsi="Times New Roman" w:cs="Times New Roman"/>
          <w:b/>
          <w:i/>
          <w:szCs w:val="24"/>
        </w:rPr>
      </w:pPr>
      <w:r w:rsidRPr="00AC24EE">
        <w:rPr>
          <w:rFonts w:ascii="Times New Roman" w:eastAsia="標楷體" w:hAnsi="Times New Roman" w:cs="Times New Roman"/>
          <w:b/>
          <w:i/>
          <w:szCs w:val="24"/>
        </w:rPr>
        <w:tab/>
      </w:r>
      <w:r w:rsidR="00456BB1" w:rsidRPr="00AC24EE">
        <w:rPr>
          <w:rFonts w:ascii="Times New Roman" w:eastAsia="標楷體" w:hAnsi="Times New Roman" w:cs="Times New Roman"/>
          <w:b/>
          <w:i/>
          <w:szCs w:val="24"/>
        </w:rPr>
        <w:t>11</w:t>
      </w:r>
      <w:r w:rsidR="003E41E9">
        <w:rPr>
          <w:rFonts w:ascii="Times New Roman" w:eastAsia="標楷體" w:hAnsi="Times New Roman" w:cs="Times New Roman"/>
          <w:b/>
          <w:i/>
          <w:szCs w:val="24"/>
        </w:rPr>
        <w:t>4</w:t>
      </w:r>
      <w:r w:rsidR="00456BB1" w:rsidRPr="00AC24EE">
        <w:rPr>
          <w:rFonts w:ascii="Times New Roman" w:eastAsia="標楷體" w:hAnsi="Times New Roman" w:cs="Times New Roman"/>
          <w:b/>
          <w:i/>
          <w:szCs w:val="24"/>
        </w:rPr>
        <w:t>_</w:t>
      </w:r>
      <w:r w:rsidR="000A77AF">
        <w:rPr>
          <w:rFonts w:ascii="Times New Roman" w:eastAsia="標楷體" w:hAnsi="Times New Roman" w:cs="Times New Roman"/>
          <w:b/>
          <w:i/>
          <w:szCs w:val="24"/>
        </w:rPr>
        <w:t>2</w:t>
      </w:r>
      <w:r w:rsidR="00456BB1" w:rsidRPr="00AC24EE">
        <w:rPr>
          <w:rFonts w:ascii="Times New Roman" w:eastAsia="標楷體" w:hAnsi="Times New Roman" w:cs="Times New Roman"/>
          <w:b/>
          <w:i/>
          <w:szCs w:val="24"/>
        </w:rPr>
        <w:t>_</w:t>
      </w:r>
      <w:r w:rsidR="000A77AF" w:rsidRPr="000A77AF">
        <w:rPr>
          <w:rFonts w:ascii="Times New Roman" w:eastAsia="標楷體" w:hAnsi="Times New Roman" w:cs="Times New Roman"/>
          <w:b/>
          <w:i/>
          <w:szCs w:val="24"/>
        </w:rPr>
        <w:t>5307155</w:t>
      </w:r>
      <w:r w:rsidR="003E41E9">
        <w:rPr>
          <w:rFonts w:ascii="Times New Roman" w:eastAsia="標楷體" w:hAnsi="Times New Roman" w:cs="Times New Roman"/>
          <w:b/>
          <w:i/>
          <w:szCs w:val="24"/>
        </w:rPr>
        <w:t>/</w:t>
      </w:r>
      <w:r w:rsidR="00141F46" w:rsidRPr="00AC24EE">
        <w:rPr>
          <w:rFonts w:ascii="Times New Roman" w:eastAsia="標楷體" w:hAnsi="Times New Roman" w:cs="Times New Roman"/>
          <w:b/>
          <w:i/>
          <w:szCs w:val="24"/>
        </w:rPr>
        <w:t>11</w:t>
      </w:r>
      <w:r w:rsidR="00141F46">
        <w:rPr>
          <w:rFonts w:ascii="Times New Roman" w:eastAsia="標楷體" w:hAnsi="Times New Roman" w:cs="Times New Roman"/>
          <w:b/>
          <w:i/>
          <w:szCs w:val="24"/>
        </w:rPr>
        <w:t>4</w:t>
      </w:r>
      <w:r w:rsidR="00141F46" w:rsidRPr="00AC24EE">
        <w:rPr>
          <w:rFonts w:ascii="Times New Roman" w:eastAsia="標楷體" w:hAnsi="Times New Roman" w:cs="Times New Roman"/>
          <w:b/>
          <w:i/>
          <w:szCs w:val="24"/>
        </w:rPr>
        <w:t>_</w:t>
      </w:r>
      <w:r w:rsidR="00141F46">
        <w:rPr>
          <w:rFonts w:ascii="Times New Roman" w:eastAsia="標楷體" w:hAnsi="Times New Roman" w:cs="Times New Roman"/>
          <w:b/>
          <w:i/>
          <w:szCs w:val="24"/>
        </w:rPr>
        <w:t>2</w:t>
      </w:r>
      <w:r w:rsidR="00141F46" w:rsidRPr="00AC24EE">
        <w:rPr>
          <w:rFonts w:ascii="Times New Roman" w:eastAsia="標楷體" w:hAnsi="Times New Roman" w:cs="Times New Roman"/>
          <w:b/>
          <w:i/>
          <w:szCs w:val="24"/>
        </w:rPr>
        <w:t>_</w:t>
      </w:r>
      <w:r w:rsidR="003E41E9" w:rsidRPr="003E41E9">
        <w:rPr>
          <w:rFonts w:ascii="Times New Roman" w:eastAsia="標楷體" w:hAnsi="Times New Roman" w:cs="Times New Roman"/>
          <w:b/>
          <w:i/>
          <w:szCs w:val="24"/>
        </w:rPr>
        <w:t>5558004</w:t>
      </w:r>
      <w:r w:rsidR="00870C4F" w:rsidRPr="00AC24EE">
        <w:rPr>
          <w:rFonts w:ascii="Times New Roman" w:eastAsia="標楷體" w:hAnsi="Times New Roman" w:cs="Times New Roman"/>
          <w:b/>
          <w:i/>
          <w:szCs w:val="24"/>
        </w:rPr>
        <w:t xml:space="preserve"> </w:t>
      </w:r>
      <w:r w:rsidR="00937C3F" w:rsidRPr="00AC24EE">
        <w:rPr>
          <w:rFonts w:ascii="Times New Roman" w:eastAsia="標楷體" w:hAnsi="Times New Roman" w:cs="Times New Roman"/>
          <w:b/>
          <w:i/>
          <w:szCs w:val="24"/>
        </w:rPr>
        <w:t>Seminar in Advanced Information Management</w:t>
      </w:r>
      <w:r w:rsidR="003978F8" w:rsidRPr="00AC24EE">
        <w:rPr>
          <w:rFonts w:ascii="Times New Roman" w:eastAsia="標楷體" w:hAnsi="Times New Roman" w:cs="Times New Roman"/>
          <w:b/>
          <w:i/>
          <w:szCs w:val="24"/>
        </w:rPr>
        <w:t xml:space="preserve"> </w:t>
      </w:r>
      <w:r w:rsidR="006E1B7F" w:rsidRPr="00AC24EE">
        <w:rPr>
          <w:rFonts w:ascii="Times New Roman" w:eastAsia="標楷體" w:hAnsi="Times New Roman" w:cs="Times New Roman"/>
          <w:b/>
          <w:i/>
          <w:szCs w:val="24"/>
        </w:rPr>
        <w:t>(</w:t>
      </w:r>
      <w:r w:rsidR="00CB6A04">
        <w:rPr>
          <w:rFonts w:ascii="Times New Roman" w:eastAsia="標楷體" w:hAnsi="Times New Roman" w:cs="Times New Roman" w:hint="eastAsia"/>
          <w:b/>
          <w:i/>
          <w:szCs w:val="24"/>
        </w:rPr>
        <w:t>I</w:t>
      </w:r>
      <w:r w:rsidR="003978F8" w:rsidRPr="00AC24EE">
        <w:rPr>
          <w:rFonts w:ascii="Times New Roman" w:eastAsia="標楷體" w:hAnsi="Times New Roman" w:cs="Times New Roman"/>
          <w:b/>
          <w:i/>
          <w:szCs w:val="24"/>
        </w:rPr>
        <w:t>I</w:t>
      </w:r>
      <w:r w:rsidR="006E1B7F" w:rsidRPr="00AC24EE">
        <w:rPr>
          <w:rFonts w:ascii="Times New Roman" w:eastAsia="標楷體" w:hAnsi="Times New Roman" w:cs="Times New Roman"/>
          <w:b/>
          <w:i/>
          <w:szCs w:val="24"/>
        </w:rPr>
        <w:t>)</w:t>
      </w:r>
    </w:p>
    <w:p w14:paraId="0783E3D8" w14:textId="6DE5E383" w:rsidR="003978F8" w:rsidRPr="00AC24EE" w:rsidRDefault="003978F8" w:rsidP="00AA69E8">
      <w:pPr>
        <w:tabs>
          <w:tab w:val="left" w:pos="4776"/>
        </w:tabs>
        <w:snapToGrid w:val="0"/>
        <w:spacing w:line="240" w:lineRule="auto"/>
        <w:jc w:val="center"/>
        <w:rPr>
          <w:rFonts w:ascii="Times New Roman" w:eastAsia="標楷體" w:hAnsi="Times New Roman" w:cs="Times New Roman"/>
          <w:color w:val="000000"/>
          <w:szCs w:val="24"/>
        </w:rPr>
      </w:pPr>
      <w:r w:rsidRPr="00AC24EE">
        <w:rPr>
          <w:rFonts w:ascii="Times New Roman" w:eastAsia="標楷體" w:hAnsi="Times New Roman" w:cs="Times New Roman"/>
          <w:color w:val="000000"/>
          <w:szCs w:val="24"/>
        </w:rPr>
        <w:t>高等資管專題研討</w:t>
      </w:r>
      <w:r w:rsidRPr="00AC24EE">
        <w:rPr>
          <w:rFonts w:ascii="Times New Roman" w:eastAsia="標楷體" w:hAnsi="Times New Roman" w:cs="Times New Roman"/>
          <w:color w:val="000000"/>
          <w:szCs w:val="24"/>
        </w:rPr>
        <w:t>(</w:t>
      </w:r>
      <w:r w:rsidR="00CB6A04">
        <w:rPr>
          <w:rFonts w:ascii="Times New Roman" w:eastAsia="標楷體" w:hAnsi="Times New Roman" w:cs="Times New Roman" w:hint="eastAsia"/>
          <w:color w:val="000000"/>
          <w:szCs w:val="24"/>
        </w:rPr>
        <w:t>二</w:t>
      </w:r>
      <w:r w:rsidRPr="00AC24EE">
        <w:rPr>
          <w:rFonts w:ascii="Times New Roman" w:eastAsia="標楷體" w:hAnsi="Times New Roman" w:cs="Times New Roman"/>
          <w:color w:val="000000"/>
          <w:szCs w:val="24"/>
        </w:rPr>
        <w:t>)</w:t>
      </w:r>
    </w:p>
    <w:p w14:paraId="76D3728D" w14:textId="1551FFEB" w:rsidR="00906C2B" w:rsidRPr="00AC24EE" w:rsidRDefault="00050B74" w:rsidP="00AA69E8">
      <w:pPr>
        <w:tabs>
          <w:tab w:val="left" w:pos="4776"/>
        </w:tabs>
        <w:snapToGrid w:val="0"/>
        <w:spacing w:line="240" w:lineRule="auto"/>
        <w:jc w:val="center"/>
        <w:rPr>
          <w:rFonts w:ascii="Times New Roman" w:eastAsia="標楷體" w:hAnsi="Times New Roman" w:cs="Times New Roman"/>
          <w:b/>
          <w:i/>
          <w:szCs w:val="24"/>
        </w:rPr>
      </w:pPr>
      <w:r>
        <w:rPr>
          <w:rFonts w:ascii="Times New Roman" w:eastAsia="標楷體" w:hAnsi="Times New Roman" w:cs="Times New Roman" w:hint="eastAsia"/>
          <w:b/>
          <w:i/>
          <w:szCs w:val="24"/>
        </w:rPr>
        <w:t>S</w:t>
      </w:r>
      <w:r>
        <w:rPr>
          <w:rFonts w:ascii="Times New Roman" w:eastAsia="標楷體" w:hAnsi="Times New Roman" w:cs="Times New Roman"/>
          <w:b/>
          <w:i/>
          <w:szCs w:val="24"/>
        </w:rPr>
        <w:t>pring</w:t>
      </w:r>
      <w:r w:rsidR="00802B10" w:rsidRPr="00AC24EE">
        <w:rPr>
          <w:rFonts w:ascii="Times New Roman" w:eastAsia="標楷體" w:hAnsi="Times New Roman" w:cs="Times New Roman"/>
          <w:b/>
          <w:i/>
          <w:szCs w:val="24"/>
        </w:rPr>
        <w:t xml:space="preserve"> 202</w:t>
      </w:r>
      <w:r w:rsidR="003E41E9">
        <w:rPr>
          <w:rFonts w:ascii="Times New Roman" w:eastAsia="標楷體" w:hAnsi="Times New Roman" w:cs="Times New Roman"/>
          <w:b/>
          <w:i/>
          <w:szCs w:val="24"/>
        </w:rPr>
        <w:t>6</w:t>
      </w:r>
    </w:p>
    <w:p w14:paraId="28DE7732" w14:textId="77777777" w:rsidR="00906C2B" w:rsidRPr="00AC24EE" w:rsidRDefault="00906C2B" w:rsidP="004D6029">
      <w:pPr>
        <w:snapToGrid w:val="0"/>
        <w:spacing w:line="240" w:lineRule="auto"/>
        <w:rPr>
          <w:rFonts w:ascii="Times New Roman" w:eastAsia="標楷體" w:hAnsi="Times New Roman" w:cs="Times New Roman"/>
          <w:szCs w:val="24"/>
        </w:rPr>
      </w:pPr>
    </w:p>
    <w:p w14:paraId="798F8942" w14:textId="77777777"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Instructor: </w:t>
      </w:r>
      <w:r w:rsidRPr="00AC24EE">
        <w:rPr>
          <w:rFonts w:ascii="Times New Roman" w:eastAsia="標楷體" w:hAnsi="Times New Roman" w:cs="Times New Roman"/>
          <w:szCs w:val="24"/>
        </w:rPr>
        <w:tab/>
      </w:r>
      <w:r w:rsidR="00CF1E47" w:rsidRPr="00AC24EE">
        <w:rPr>
          <w:rFonts w:ascii="Times New Roman" w:eastAsia="標楷體" w:hAnsi="Times New Roman" w:cs="Times New Roman"/>
          <w:szCs w:val="24"/>
        </w:rPr>
        <w:t>Li</w:t>
      </w:r>
      <w:r w:rsidR="00A478C1" w:rsidRPr="00AC24EE">
        <w:rPr>
          <w:rFonts w:ascii="Times New Roman" w:eastAsia="標楷體" w:hAnsi="Times New Roman" w:cs="Times New Roman"/>
          <w:szCs w:val="24"/>
        </w:rPr>
        <w:t xml:space="preserve">, </w:t>
      </w:r>
      <w:r w:rsidR="00CF1E47" w:rsidRPr="00AC24EE">
        <w:rPr>
          <w:rFonts w:ascii="Times New Roman" w:eastAsia="標楷體" w:hAnsi="Times New Roman" w:cs="Times New Roman"/>
          <w:szCs w:val="24"/>
        </w:rPr>
        <w:t>Eldon Y.</w:t>
      </w:r>
    </w:p>
    <w:p w14:paraId="1291AFDA" w14:textId="3BCA8455"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Office:      </w:t>
      </w:r>
      <w:r w:rsidR="000D0BC5" w:rsidRPr="00AC24EE">
        <w:rPr>
          <w:rFonts w:ascii="Times New Roman" w:eastAsia="標楷體" w:hAnsi="Times New Roman" w:cs="Times New Roman"/>
          <w:szCs w:val="24"/>
        </w:rPr>
        <w:t xml:space="preserve">COM Building </w:t>
      </w:r>
      <w:r w:rsidR="00C35FBF" w:rsidRPr="00AC24EE">
        <w:rPr>
          <w:rFonts w:ascii="Times New Roman" w:eastAsia="標楷體" w:hAnsi="Times New Roman" w:cs="Times New Roman"/>
          <w:szCs w:val="24"/>
        </w:rPr>
        <w:t>016</w:t>
      </w:r>
    </w:p>
    <w:p w14:paraId="7A13EFDF" w14:textId="77777777" w:rsidR="00906C2B" w:rsidRPr="00AC24EE" w:rsidRDefault="00906C2B" w:rsidP="004D602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E-mail:</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Pr="00AC24EE">
        <w:rPr>
          <w:rFonts w:ascii="Times New Roman" w:eastAsia="標楷體" w:hAnsi="Times New Roman" w:cs="Times New Roman"/>
          <w:szCs w:val="24"/>
          <w:lang w:val="fr-FR"/>
        </w:rPr>
        <w:tab/>
      </w:r>
      <w:r w:rsidR="000D0BC5" w:rsidRPr="00AC24EE">
        <w:rPr>
          <w:rFonts w:ascii="Times New Roman" w:eastAsia="標楷體" w:hAnsi="Times New Roman" w:cs="Times New Roman"/>
          <w:szCs w:val="24"/>
          <w:lang w:val="fr-FR"/>
        </w:rPr>
        <w:t>mis</w:t>
      </w:r>
      <w:r w:rsidR="00D618DD" w:rsidRPr="00AC24EE">
        <w:rPr>
          <w:rFonts w:ascii="Times New Roman" w:eastAsia="標楷體" w:hAnsi="Times New Roman" w:cs="Times New Roman"/>
          <w:szCs w:val="24"/>
          <w:lang w:val="fr-FR"/>
        </w:rPr>
        <w:t>eli@</w:t>
      </w:r>
      <w:r w:rsidR="0025283C" w:rsidRPr="00AC24EE">
        <w:rPr>
          <w:rFonts w:ascii="Times New Roman" w:eastAsia="標楷體" w:hAnsi="Times New Roman" w:cs="Times New Roman"/>
          <w:szCs w:val="24"/>
          <w:lang w:val="fr-FR"/>
        </w:rPr>
        <w:t>c</w:t>
      </w:r>
      <w:r w:rsidR="000D0BC5" w:rsidRPr="00AC24EE">
        <w:rPr>
          <w:rFonts w:ascii="Times New Roman" w:eastAsia="標楷體" w:hAnsi="Times New Roman" w:cs="Times New Roman"/>
          <w:szCs w:val="24"/>
          <w:lang w:val="fr-FR"/>
        </w:rPr>
        <w:t>c</w:t>
      </w:r>
      <w:r w:rsidR="00D618DD" w:rsidRPr="00AC24EE">
        <w:rPr>
          <w:rFonts w:ascii="Times New Roman" w:eastAsia="標楷體" w:hAnsi="Times New Roman" w:cs="Times New Roman"/>
          <w:szCs w:val="24"/>
          <w:lang w:val="fr-FR"/>
        </w:rPr>
        <w:t>u.edu.tw</w:t>
      </w:r>
      <w:r w:rsidR="004F18B4" w:rsidRPr="00AC24EE">
        <w:rPr>
          <w:rFonts w:ascii="Times New Roman" w:eastAsia="標楷體" w:hAnsi="Times New Roman" w:cs="Times New Roman"/>
          <w:szCs w:val="24"/>
          <w:lang w:val="fr-FR"/>
        </w:rPr>
        <w:t xml:space="preserve"> / eli@calpoly.edu</w:t>
      </w:r>
    </w:p>
    <w:p w14:paraId="69E62842" w14:textId="523680B4" w:rsidR="006043C9" w:rsidRPr="00AC24EE" w:rsidRDefault="00A478C1" w:rsidP="006043C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Phone:</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006E1B7F" w:rsidRPr="00AC24EE">
        <w:rPr>
          <w:rFonts w:ascii="Times New Roman" w:eastAsia="標楷體" w:hAnsi="Times New Roman" w:cs="Times New Roman"/>
          <w:szCs w:val="24"/>
          <w:lang w:val="fr-FR"/>
        </w:rPr>
        <w:t xml:space="preserve">Office: 24016 / </w:t>
      </w:r>
      <w:proofErr w:type="spellStart"/>
      <w:r w:rsidR="007F235C" w:rsidRPr="00AC24EE">
        <w:rPr>
          <w:rFonts w:ascii="Times New Roman" w:eastAsia="標楷體" w:hAnsi="Times New Roman" w:cs="Times New Roman"/>
          <w:szCs w:val="24"/>
          <w:lang w:val="fr-FR"/>
        </w:rPr>
        <w:t>Cell</w:t>
      </w:r>
      <w:proofErr w:type="spellEnd"/>
      <w:r w:rsidR="007F235C" w:rsidRPr="00AC24EE">
        <w:rPr>
          <w:rFonts w:ascii="Times New Roman" w:eastAsia="標楷體" w:hAnsi="Times New Roman" w:cs="Times New Roman"/>
          <w:szCs w:val="24"/>
          <w:lang w:val="fr-FR"/>
        </w:rPr>
        <w:t xml:space="preserve">: </w:t>
      </w:r>
      <w:r w:rsidR="0059199F" w:rsidRPr="00AC24EE">
        <w:rPr>
          <w:rFonts w:ascii="Times New Roman" w:eastAsia="標楷體" w:hAnsi="Times New Roman" w:cs="Times New Roman"/>
          <w:szCs w:val="24"/>
          <w:lang w:val="fr-FR"/>
        </w:rPr>
        <w:t>0973</w:t>
      </w:r>
      <w:r w:rsidR="006E1B7F" w:rsidRPr="00AC24EE">
        <w:rPr>
          <w:rFonts w:ascii="Times New Roman" w:eastAsia="標楷體" w:hAnsi="Times New Roman" w:cs="Times New Roman"/>
          <w:szCs w:val="24"/>
          <w:lang w:val="fr-FR"/>
        </w:rPr>
        <w:t>-</w:t>
      </w:r>
      <w:r w:rsidR="0059199F" w:rsidRPr="00AC24EE">
        <w:rPr>
          <w:rFonts w:ascii="Times New Roman" w:eastAsia="標楷體" w:hAnsi="Times New Roman" w:cs="Times New Roman"/>
          <w:szCs w:val="24"/>
          <w:lang w:val="fr-FR"/>
        </w:rPr>
        <w:t>819770</w:t>
      </w:r>
    </w:p>
    <w:p w14:paraId="3DA35BB2" w14:textId="04E888FB"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room: </w:t>
      </w:r>
      <w:r w:rsidRPr="00AC24EE">
        <w:rPr>
          <w:rFonts w:ascii="Times New Roman" w:eastAsia="標楷體" w:hAnsi="Times New Roman" w:cs="Times New Roman"/>
          <w:szCs w:val="24"/>
        </w:rPr>
        <w:tab/>
        <w:t xml:space="preserve">COM Building </w:t>
      </w:r>
      <w:r w:rsidR="00050B74">
        <w:rPr>
          <w:rFonts w:ascii="Times New Roman" w:eastAsia="標楷體" w:hAnsi="Times New Roman" w:cs="Times New Roman"/>
          <w:szCs w:val="24"/>
        </w:rPr>
        <w:t>119</w:t>
      </w:r>
    </w:p>
    <w:p w14:paraId="3F018ED6" w14:textId="7A9E0A20"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 Hours: </w:t>
      </w:r>
      <w:r w:rsidRPr="00AC24EE">
        <w:rPr>
          <w:rFonts w:ascii="Times New Roman" w:eastAsia="標楷體" w:hAnsi="Times New Roman" w:cs="Times New Roman"/>
          <w:szCs w:val="24"/>
        </w:rPr>
        <w:tab/>
      </w:r>
      <w:r w:rsidR="009F745B">
        <w:rPr>
          <w:rFonts w:ascii="Times New Roman" w:eastAsia="標楷體" w:hAnsi="Times New Roman" w:cs="Times New Roman"/>
          <w:szCs w:val="24"/>
        </w:rPr>
        <w:t>Fri</w:t>
      </w:r>
      <w:r w:rsidR="00B8264D">
        <w:rPr>
          <w:rFonts w:ascii="Times New Roman" w:eastAsia="標楷體" w:hAnsi="Times New Roman" w:cs="Times New Roman"/>
          <w:szCs w:val="24"/>
        </w:rPr>
        <w:t xml:space="preserve">day </w:t>
      </w:r>
      <w:r w:rsidR="003E41E9">
        <w:rPr>
          <w:rFonts w:ascii="Times New Roman" w:eastAsia="標楷體" w:hAnsi="Times New Roman" w:cs="Times New Roman"/>
          <w:szCs w:val="24"/>
        </w:rPr>
        <w:t>1</w:t>
      </w:r>
      <w:r w:rsidR="005B60A6" w:rsidRPr="00AC24EE">
        <w:rPr>
          <w:rFonts w:ascii="Times New Roman" w:eastAsia="標楷體" w:hAnsi="Times New Roman" w:cs="Times New Roman"/>
          <w:szCs w:val="24"/>
        </w:rPr>
        <w:t>:</w:t>
      </w:r>
      <w:r w:rsidR="00050B74">
        <w:rPr>
          <w:rFonts w:ascii="Times New Roman" w:eastAsia="標楷體" w:hAnsi="Times New Roman" w:cs="Times New Roman"/>
          <w:szCs w:val="24"/>
        </w:rPr>
        <w:t>1</w:t>
      </w:r>
      <w:r w:rsidR="006E1B7F" w:rsidRPr="00AC24EE">
        <w:rPr>
          <w:rFonts w:ascii="Times New Roman" w:eastAsia="標楷體" w:hAnsi="Times New Roman" w:cs="Times New Roman"/>
          <w:szCs w:val="24"/>
        </w:rPr>
        <w:t>0</w:t>
      </w:r>
      <w:r w:rsidR="009F745B">
        <w:rPr>
          <w:rFonts w:ascii="Times New Roman" w:eastAsia="標楷體" w:hAnsi="Times New Roman" w:cs="Times New Roman"/>
          <w:szCs w:val="24"/>
        </w:rPr>
        <w:t xml:space="preserve"> </w:t>
      </w:r>
      <w:r w:rsidR="0020482C">
        <w:rPr>
          <w:rFonts w:ascii="Times New Roman" w:eastAsia="標楷體" w:hAnsi="Times New Roman" w:cs="Times New Roman"/>
          <w:szCs w:val="24"/>
        </w:rPr>
        <w:t>-</w:t>
      </w:r>
      <w:r w:rsidR="009F745B">
        <w:rPr>
          <w:rFonts w:ascii="Times New Roman" w:eastAsia="標楷體" w:hAnsi="Times New Roman" w:cs="Times New Roman"/>
          <w:szCs w:val="24"/>
        </w:rPr>
        <w:t xml:space="preserve"> </w:t>
      </w:r>
      <w:r w:rsidR="003E41E9">
        <w:rPr>
          <w:rFonts w:ascii="Times New Roman" w:eastAsia="標楷體" w:hAnsi="Times New Roman" w:cs="Times New Roman"/>
          <w:szCs w:val="24"/>
        </w:rPr>
        <w:t>3</w:t>
      </w:r>
      <w:r w:rsidR="006E1B7F" w:rsidRPr="00AC24EE">
        <w:rPr>
          <w:rFonts w:ascii="Times New Roman" w:eastAsia="標楷體" w:hAnsi="Times New Roman" w:cs="Times New Roman"/>
          <w:szCs w:val="24"/>
        </w:rPr>
        <w:t>:00</w:t>
      </w:r>
      <w:r w:rsidR="006E69FF" w:rsidRPr="00AC24EE">
        <w:rPr>
          <w:rFonts w:ascii="Times New Roman" w:eastAsia="標楷體" w:hAnsi="Times New Roman" w:cs="Times New Roman"/>
          <w:szCs w:val="24"/>
        </w:rPr>
        <w:t xml:space="preserve"> </w:t>
      </w:r>
      <w:r w:rsidRPr="00AC24EE">
        <w:rPr>
          <w:rFonts w:ascii="Times New Roman" w:eastAsia="標楷體" w:hAnsi="Times New Roman" w:cs="Times New Roman"/>
          <w:szCs w:val="24"/>
        </w:rPr>
        <w:t>PM</w:t>
      </w:r>
    </w:p>
    <w:p w14:paraId="39D1730C" w14:textId="77777777" w:rsidR="00906C2B" w:rsidRPr="00AC24EE" w:rsidRDefault="00EA0A24" w:rsidP="00AC748D">
      <w:pPr>
        <w:tabs>
          <w:tab w:val="left" w:pos="1920"/>
          <w:tab w:val="left" w:pos="3000"/>
          <w:tab w:val="left" w:pos="3240"/>
        </w:tabs>
        <w:snapToGrid w:val="0"/>
        <w:spacing w:line="240" w:lineRule="auto"/>
        <w:rPr>
          <w:rFonts w:ascii="Times New Roman" w:eastAsia="標楷體" w:hAnsi="Times New Roman" w:cs="Times New Roman"/>
          <w:szCs w:val="24"/>
          <w:lang w:val="fr-FR"/>
        </w:rPr>
      </w:pPr>
      <w:r w:rsidRPr="00AC24EE">
        <w:rPr>
          <w:rFonts w:ascii="Times New Roman" w:eastAsia="標楷體" w:hAnsi="Times New Roman" w:cs="Times New Roman"/>
          <w:szCs w:val="24"/>
        </w:rPr>
        <w:t>Of</w:t>
      </w:r>
      <w:r w:rsidR="00906C2B" w:rsidRPr="00AC24EE">
        <w:rPr>
          <w:rFonts w:ascii="Times New Roman" w:eastAsia="標楷體" w:hAnsi="Times New Roman" w:cs="Times New Roman"/>
          <w:szCs w:val="24"/>
        </w:rPr>
        <w:t>fice Hours:</w:t>
      </w:r>
      <w:r w:rsidR="00906C2B" w:rsidRPr="00AC24EE">
        <w:rPr>
          <w:rFonts w:ascii="Times New Roman" w:eastAsia="標楷體" w:hAnsi="Times New Roman" w:cs="Times New Roman"/>
          <w:szCs w:val="24"/>
        </w:rPr>
        <w:tab/>
      </w:r>
      <w:r w:rsidR="000D0BC5" w:rsidRPr="00AC24EE">
        <w:rPr>
          <w:rFonts w:ascii="Times New Roman" w:eastAsia="標楷體" w:hAnsi="Times New Roman" w:cs="Times New Roman"/>
          <w:szCs w:val="24"/>
          <w:lang w:val="fr-FR"/>
        </w:rPr>
        <w:t>By appointment</w:t>
      </w:r>
    </w:p>
    <w:p w14:paraId="33375BE4" w14:textId="77777777" w:rsidR="00AC748D" w:rsidRPr="00AC24EE" w:rsidRDefault="00AC748D" w:rsidP="00AC748D">
      <w:pPr>
        <w:tabs>
          <w:tab w:val="left" w:pos="1920"/>
          <w:tab w:val="left" w:pos="3000"/>
          <w:tab w:val="left" w:pos="3240"/>
        </w:tabs>
        <w:snapToGrid w:val="0"/>
        <w:spacing w:line="240" w:lineRule="auto"/>
        <w:rPr>
          <w:rFonts w:ascii="Times New Roman" w:eastAsia="標楷體" w:hAnsi="Times New Roman" w:cs="Times New Roman"/>
          <w:szCs w:val="24"/>
        </w:rPr>
      </w:pPr>
    </w:p>
    <w:p w14:paraId="6DCD0D12" w14:textId="1BD85BF5" w:rsidR="00E37B1A" w:rsidRPr="00AC24EE"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cs="Times New Roman"/>
          <w:b/>
          <w:szCs w:val="24"/>
        </w:rPr>
      </w:pPr>
      <w:r w:rsidRPr="00AC24EE">
        <w:rPr>
          <w:rFonts w:ascii="Times New Roman" w:eastAsia="標楷體" w:hAnsi="Times New Roman" w:cs="Times New Roman"/>
          <w:b/>
          <w:szCs w:val="24"/>
        </w:rPr>
        <w:t>1. Course Description:</w:t>
      </w:r>
    </w:p>
    <w:p w14:paraId="799AC8D7" w14:textId="67ADAC5C" w:rsidR="00E37B1A" w:rsidRPr="00AC24EE" w:rsidRDefault="006E1B7F"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 xml:space="preserve">This course provides an </w:t>
      </w:r>
      <w:r w:rsidR="009F745B">
        <w:rPr>
          <w:rFonts w:ascii="Times New Roman" w:eastAsia="標楷體" w:hAnsi="Times New Roman" w:cs="Times New Roman"/>
        </w:rPr>
        <w:t xml:space="preserve">opportunity for student to engage in </w:t>
      </w:r>
      <w:r w:rsidRPr="00AC24EE">
        <w:rPr>
          <w:rFonts w:ascii="Times New Roman" w:eastAsia="標楷體" w:hAnsi="Times New Roman" w:cs="Times New Roman"/>
        </w:rPr>
        <w:t>interactive discussion</w:t>
      </w:r>
      <w:r w:rsidR="009F745B">
        <w:rPr>
          <w:rFonts w:ascii="Times New Roman" w:eastAsia="標楷體" w:hAnsi="Times New Roman" w:cs="Times New Roman"/>
        </w:rPr>
        <w:t>s</w:t>
      </w:r>
      <w:r w:rsidRPr="00AC24EE">
        <w:rPr>
          <w:rFonts w:ascii="Times New Roman" w:eastAsia="標楷體" w:hAnsi="Times New Roman" w:cs="Times New Roman"/>
        </w:rPr>
        <w:t xml:space="preserve"> </w:t>
      </w:r>
      <w:r w:rsidR="00952CB4">
        <w:rPr>
          <w:rFonts w:ascii="Times New Roman" w:eastAsia="標楷體" w:hAnsi="Times New Roman" w:cs="Times New Roman"/>
        </w:rPr>
        <w:t>on</w:t>
      </w:r>
      <w:r w:rsidRPr="00AC24EE">
        <w:rPr>
          <w:rFonts w:ascii="Times New Roman" w:eastAsia="標楷體" w:hAnsi="Times New Roman" w:cs="Times New Roman"/>
        </w:rPr>
        <w:t xml:space="preserve"> advanced information technologies and their applications in </w:t>
      </w:r>
      <w:r w:rsidR="00952CB4">
        <w:rPr>
          <w:rFonts w:ascii="Times New Roman" w:eastAsia="標楷體" w:hAnsi="Times New Roman" w:cs="Times New Roman"/>
        </w:rPr>
        <w:t xml:space="preserve">the </w:t>
      </w:r>
      <w:r w:rsidRPr="00AC24EE">
        <w:rPr>
          <w:rFonts w:ascii="Times New Roman" w:eastAsia="標楷體" w:hAnsi="Times New Roman" w:cs="Times New Roman"/>
        </w:rPr>
        <w:t xml:space="preserve">business environment. The interactive discussion is based on </w:t>
      </w:r>
      <w:r w:rsidR="009F745B">
        <w:rPr>
          <w:rFonts w:ascii="Times New Roman" w:eastAsia="標楷體" w:hAnsi="Times New Roman" w:cs="Times New Roman"/>
        </w:rPr>
        <w:t>the content of each invited lecture</w:t>
      </w:r>
      <w:r w:rsidRPr="00AC24EE">
        <w:rPr>
          <w:rFonts w:ascii="Times New Roman" w:eastAsia="標楷體" w:hAnsi="Times New Roman" w:cs="Times New Roman"/>
        </w:rPr>
        <w:t xml:space="preserve">. </w:t>
      </w:r>
      <w:r w:rsidR="009F745B">
        <w:rPr>
          <w:rFonts w:ascii="Times New Roman" w:eastAsia="標楷體" w:hAnsi="Times New Roman" w:cs="Times New Roman"/>
        </w:rPr>
        <w:t>It</w:t>
      </w:r>
      <w:r w:rsidRPr="00AC24EE">
        <w:rPr>
          <w:rFonts w:ascii="Times New Roman" w:eastAsia="標楷體" w:hAnsi="Times New Roman" w:cs="Times New Roman"/>
        </w:rPr>
        <w:t xml:space="preserve"> emphasizes the integration of relevant management, people, organization, and technology. </w:t>
      </w:r>
      <w:r w:rsidR="000D0BC5" w:rsidRPr="00AC24EE">
        <w:rPr>
          <w:rFonts w:ascii="Times New Roman" w:eastAsia="標楷體" w:hAnsi="Times New Roman" w:cs="Times New Roman"/>
        </w:rPr>
        <w:t>Th</w:t>
      </w:r>
      <w:r w:rsidRPr="00AC24EE">
        <w:rPr>
          <w:rFonts w:ascii="Times New Roman" w:eastAsia="標楷體" w:hAnsi="Times New Roman" w:cs="Times New Roman"/>
        </w:rPr>
        <w:t>e</w:t>
      </w:r>
      <w:r w:rsidR="000D0BC5" w:rsidRPr="00AC24EE">
        <w:rPr>
          <w:rFonts w:ascii="Times New Roman" w:eastAsia="標楷體" w:hAnsi="Times New Roman" w:cs="Times New Roman"/>
        </w:rPr>
        <w:t xml:space="preserve"> course is English-taught.</w:t>
      </w:r>
      <w:r w:rsidR="00C1356B" w:rsidRPr="00AC24EE">
        <w:rPr>
          <w:rFonts w:ascii="Times New Roman" w:eastAsia="標楷體" w:hAnsi="Times New Roman" w:cs="Times New Roman"/>
        </w:rPr>
        <w:t xml:space="preserve"> </w:t>
      </w:r>
      <w:r w:rsidR="00E37B1A" w:rsidRPr="00AC24EE">
        <w:rPr>
          <w:rFonts w:ascii="Times New Roman" w:eastAsia="標楷體" w:hAnsi="Times New Roman" w:cs="Times New Roman"/>
          <w:b/>
        </w:rPr>
        <w:t>Prerequisite:</w:t>
      </w:r>
      <w:r w:rsidR="00C1356B" w:rsidRPr="00AC24EE">
        <w:rPr>
          <w:rFonts w:ascii="Times New Roman" w:eastAsia="標楷體" w:hAnsi="Times New Roman" w:cs="Times New Roman"/>
          <w:b/>
        </w:rPr>
        <w:t xml:space="preserve"> </w:t>
      </w:r>
      <w:r w:rsidRPr="00AC24EE">
        <w:rPr>
          <w:rFonts w:ascii="Times New Roman" w:eastAsia="標楷體" w:hAnsi="Times New Roman" w:cs="Times New Roman"/>
        </w:rPr>
        <w:t>None.</w:t>
      </w:r>
    </w:p>
    <w:p w14:paraId="4217D54B" w14:textId="77777777" w:rsidR="00E37B1A" w:rsidRPr="00AC24EE" w:rsidRDefault="00E37B1A"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p>
    <w:p w14:paraId="275E7B62" w14:textId="564C8AB6" w:rsidR="00E37B1A" w:rsidRPr="00AC24EE" w:rsidRDefault="00C1356B"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2</w:t>
      </w:r>
      <w:r w:rsidR="00E37B1A" w:rsidRPr="00AC24EE">
        <w:rPr>
          <w:rFonts w:ascii="Times New Roman" w:eastAsia="標楷體" w:hAnsi="Times New Roman" w:cs="Times New Roman"/>
          <w:b/>
          <w:szCs w:val="24"/>
        </w:rPr>
        <w:t>. Expected Outcomes:</w:t>
      </w:r>
    </w:p>
    <w:p w14:paraId="1A82C88F" w14:textId="77D53E93" w:rsidR="006E1B7F" w:rsidRPr="00AC24EE" w:rsidRDefault="006E1B7F" w:rsidP="006E1B7F">
      <w:pPr>
        <w:pStyle w:val="Default"/>
        <w:ind w:firstLine="480"/>
        <w:rPr>
          <w:rFonts w:ascii="Times New Roman" w:eastAsia="標楷體" w:hAnsi="Times New Roman" w:cs="Times New Roman"/>
        </w:rPr>
      </w:pPr>
      <w:r w:rsidRPr="00AC24EE">
        <w:rPr>
          <w:rFonts w:ascii="Times New Roman" w:eastAsia="標楷體" w:hAnsi="Times New Roman" w:cs="Times New Roman"/>
        </w:rPr>
        <w:t xml:space="preserve">Students will be able to:  </w:t>
      </w:r>
    </w:p>
    <w:p w14:paraId="2654CED2"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1E8F22F6"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743CF495" w14:textId="77777777" w:rsidR="006E1B7F" w:rsidRPr="00AC24EE" w:rsidRDefault="006E1B7F" w:rsidP="006E1B7F">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01F42E42" w14:textId="77777777" w:rsidR="006E1B7F" w:rsidRPr="00AC24EE" w:rsidRDefault="006E1B7F" w:rsidP="006E1B7F">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018A5D7C" w14:textId="5172579C" w:rsidR="00422581" w:rsidRPr="00AC24EE" w:rsidRDefault="00422581" w:rsidP="00422581">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 xml:space="preserve">3. Pedagogy: </w:t>
      </w:r>
    </w:p>
    <w:p w14:paraId="34311844" w14:textId="6F803C45" w:rsidR="00422581"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The pedagogy of this course is a mix of lectures</w:t>
      </w:r>
      <w:r w:rsidR="009F745B">
        <w:rPr>
          <w:rFonts w:ascii="Times New Roman" w:eastAsia="標楷體" w:hAnsi="Times New Roman" w:cs="Times New Roman"/>
        </w:rPr>
        <w:t>,</w:t>
      </w:r>
      <w:r w:rsidRPr="00AC24EE">
        <w:rPr>
          <w:rFonts w:ascii="Times New Roman" w:eastAsia="標楷體" w:hAnsi="Times New Roman" w:cs="Times New Roman"/>
        </w:rPr>
        <w:t xml:space="preserve"> seminars</w:t>
      </w:r>
      <w:r w:rsidR="009F745B">
        <w:rPr>
          <w:rFonts w:ascii="Times New Roman" w:eastAsia="標楷體" w:hAnsi="Times New Roman" w:cs="Times New Roman"/>
        </w:rPr>
        <w:t>,</w:t>
      </w:r>
      <w:r w:rsidRPr="00AC24EE">
        <w:rPr>
          <w:rFonts w:ascii="Times New Roman" w:eastAsia="標楷體" w:hAnsi="Times New Roman" w:cs="Times New Roman"/>
        </w:rPr>
        <w:t xml:space="preserve"> and activities. The students will learn from the lectures and participate in the </w:t>
      </w:r>
      <w:r w:rsidR="009F745B">
        <w:rPr>
          <w:rFonts w:ascii="Times New Roman" w:eastAsia="標楷體" w:hAnsi="Times New Roman" w:cs="Times New Roman"/>
        </w:rPr>
        <w:t>discussion of the topic</w:t>
      </w:r>
      <w:r w:rsidRPr="00AC24EE">
        <w:rPr>
          <w:rFonts w:ascii="Times New Roman" w:eastAsia="標楷體" w:hAnsi="Times New Roman" w:cs="Times New Roman"/>
        </w:rPr>
        <w:t xml:space="preserve">. They will gain </w:t>
      </w:r>
      <w:r w:rsidR="009F745B">
        <w:rPr>
          <w:rFonts w:ascii="Times New Roman" w:eastAsia="標楷體" w:hAnsi="Times New Roman" w:cs="Times New Roman"/>
        </w:rPr>
        <w:t>in-depth knowledge of a specific field and learn how to plan</w:t>
      </w:r>
      <w:r w:rsidRPr="00AC24EE">
        <w:rPr>
          <w:rFonts w:ascii="Times New Roman" w:eastAsia="標楷體" w:hAnsi="Times New Roman" w:cs="Times New Roman"/>
        </w:rPr>
        <w:t xml:space="preserve"> a research project. </w:t>
      </w:r>
    </w:p>
    <w:p w14:paraId="000682C0" w14:textId="77777777" w:rsidR="00422581" w:rsidRPr="00AC24EE" w:rsidRDefault="00422581" w:rsidP="00AC24EE">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7C168D06" w14:textId="1F84C1A4"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b/>
          <w:szCs w:val="24"/>
        </w:rPr>
        <w:t>4. Req</w:t>
      </w:r>
      <w:r w:rsidR="000D0BC5" w:rsidRPr="00AC24EE">
        <w:rPr>
          <w:rFonts w:ascii="Times New Roman" w:eastAsia="標楷體" w:hAnsi="Times New Roman" w:cs="Times New Roman"/>
          <w:b/>
          <w:szCs w:val="24"/>
        </w:rPr>
        <w:t>uired</w:t>
      </w:r>
      <w:r w:rsidRPr="00AC24EE">
        <w:rPr>
          <w:rFonts w:ascii="Times New Roman" w:eastAsia="標楷體" w:hAnsi="Times New Roman" w:cs="Times New Roman"/>
          <w:b/>
          <w:szCs w:val="24"/>
        </w:rPr>
        <w:t xml:space="preserve"> Text</w:t>
      </w:r>
      <w:r w:rsidR="000D0BC5" w:rsidRPr="00AC24EE">
        <w:rPr>
          <w:rFonts w:ascii="Times New Roman" w:eastAsia="標楷體" w:hAnsi="Times New Roman" w:cs="Times New Roman"/>
          <w:b/>
          <w:szCs w:val="24"/>
        </w:rPr>
        <w:t>books</w:t>
      </w:r>
      <w:r w:rsidRPr="00AC24EE">
        <w:rPr>
          <w:rFonts w:ascii="Times New Roman" w:eastAsia="標楷體" w:hAnsi="Times New Roman" w:cs="Times New Roman"/>
          <w:b/>
          <w:szCs w:val="24"/>
        </w:rPr>
        <w:t>:</w:t>
      </w:r>
      <w:r w:rsidRPr="00AC24EE">
        <w:rPr>
          <w:rFonts w:ascii="Times New Roman" w:eastAsia="標楷體" w:hAnsi="Times New Roman" w:cs="Times New Roman"/>
          <w:szCs w:val="24"/>
        </w:rPr>
        <w:tab/>
      </w:r>
    </w:p>
    <w:p w14:paraId="082D16D8" w14:textId="77777777" w:rsidR="000D0BC5" w:rsidRPr="00AC24EE" w:rsidRDefault="000D0BC5" w:rsidP="00AC24EE">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cs="Times New Roman"/>
          <w:b/>
          <w:szCs w:val="24"/>
        </w:rPr>
      </w:pPr>
      <w:r w:rsidRPr="00AC24EE">
        <w:rPr>
          <w:rFonts w:ascii="Times New Roman" w:eastAsia="標楷體" w:hAnsi="Times New Roman" w:cs="Times New Roman"/>
          <w:b/>
          <w:szCs w:val="24"/>
        </w:rPr>
        <w:t>READINGS:</w:t>
      </w:r>
    </w:p>
    <w:p w14:paraId="0ADD415A" w14:textId="77777777" w:rsidR="00C1356B" w:rsidRPr="00AC24EE" w:rsidRDefault="00C1356B"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bookmarkStart w:id="0" w:name="_Hlk82901568"/>
      <w:r w:rsidRPr="00AC24EE">
        <w:rPr>
          <w:rFonts w:ascii="Times New Roman" w:eastAsia="標楷體" w:hAnsi="Times New Roman" w:cs="Times New Roman"/>
          <w:color w:val="222222"/>
          <w:szCs w:val="24"/>
        </w:rPr>
        <w:t> </w:t>
      </w:r>
      <w:r w:rsidRPr="00AC24EE">
        <w:rPr>
          <w:rFonts w:ascii="Times New Roman" w:eastAsia="標楷體" w:hAnsi="Times New Roman" w:cs="Times New Roman"/>
          <w:color w:val="222222"/>
          <w:szCs w:val="24"/>
          <w:shd w:val="clear" w:color="auto" w:fill="FFFFFF"/>
        </w:rPr>
        <w:t xml:space="preserve">Lim, S., Saldanha, T. J., </w:t>
      </w:r>
      <w:proofErr w:type="spellStart"/>
      <w:r w:rsidRPr="00AC24EE">
        <w:rPr>
          <w:rFonts w:ascii="Times New Roman" w:eastAsia="標楷體" w:hAnsi="Times New Roman" w:cs="Times New Roman"/>
          <w:color w:val="222222"/>
          <w:szCs w:val="24"/>
          <w:shd w:val="clear" w:color="auto" w:fill="FFFFFF"/>
        </w:rPr>
        <w:t>Malladi</w:t>
      </w:r>
      <w:proofErr w:type="spellEnd"/>
      <w:r w:rsidRPr="00AC24EE">
        <w:rPr>
          <w:rFonts w:ascii="Times New Roman" w:eastAsia="標楷體" w:hAnsi="Times New Roman" w:cs="Times New Roman"/>
          <w:color w:val="222222"/>
          <w:szCs w:val="24"/>
          <w:shd w:val="clear" w:color="auto" w:fill="FFFFFF"/>
        </w:rPr>
        <w:t>, S., &amp; Melville, N. P. (2013). </w:t>
      </w:r>
      <w:bookmarkEnd w:id="0"/>
      <w:r w:rsidRPr="00AC24EE">
        <w:rPr>
          <w:rFonts w:ascii="Times New Roman" w:eastAsia="標楷體" w:hAnsi="Times New Roman" w:cs="Times New Roman"/>
          <w:szCs w:val="24"/>
        </w:rPr>
        <w:fldChar w:fldCharType="begin"/>
      </w:r>
      <w:r w:rsidRPr="00AC24EE">
        <w:rPr>
          <w:rFonts w:ascii="Times New Roman" w:eastAsia="標楷體" w:hAnsi="Times New Roman" w:cs="Times New Roman"/>
          <w:szCs w:val="24"/>
        </w:rPr>
        <w:instrText xml:space="preserve"> HYPERLINK "https://aisel.aisnet.org/cgi/viewcontent.cgi?article=1496&amp;context=jitta" </w:instrText>
      </w:r>
      <w:r w:rsidRPr="00AC24EE">
        <w:rPr>
          <w:rFonts w:ascii="Times New Roman" w:eastAsia="標楷體" w:hAnsi="Times New Roman" w:cs="Times New Roman"/>
          <w:szCs w:val="24"/>
        </w:rPr>
        <w:fldChar w:fldCharType="separate"/>
      </w:r>
      <w:r w:rsidRPr="00AC24EE">
        <w:rPr>
          <w:rStyle w:val="Hyperlink"/>
          <w:rFonts w:ascii="Times New Roman" w:eastAsia="標楷體" w:hAnsi="Times New Roman" w:cs="Times New Roman"/>
          <w:szCs w:val="24"/>
          <w:shd w:val="clear" w:color="auto" w:fill="FFFFFF"/>
        </w:rPr>
        <w:t>Theories used in information systems research: Insights from complex network analysis</w:t>
      </w:r>
      <w:r w:rsidRPr="00AC24EE">
        <w:rPr>
          <w:rFonts w:ascii="Times New Roman" w:eastAsia="標楷體" w:hAnsi="Times New Roman" w:cs="Times New Roman"/>
          <w:szCs w:val="24"/>
        </w:rPr>
        <w:fldChar w:fldCharType="end"/>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JITTA: Journal of Information Technology Theory and Application</w:t>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14</w:t>
      </w:r>
      <w:r w:rsidRPr="00AC24EE">
        <w:rPr>
          <w:rFonts w:ascii="Times New Roman" w:eastAsia="標楷體" w:hAnsi="Times New Roman" w:cs="Times New Roman"/>
          <w:color w:val="222222"/>
          <w:szCs w:val="24"/>
          <w:shd w:val="clear" w:color="auto" w:fill="FFFFFF"/>
        </w:rPr>
        <w:t>(2), 5-46.</w:t>
      </w:r>
    </w:p>
    <w:p w14:paraId="348EDEA9" w14:textId="1645B27E" w:rsidR="000D0BC5" w:rsidRPr="00AC24EE" w:rsidRDefault="00B07B49"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hyperlink r:id="rId7" w:history="1">
        <w:r w:rsidR="00C1356B" w:rsidRPr="00AC24EE">
          <w:rPr>
            <w:rStyle w:val="Hyperlink"/>
            <w:rFonts w:ascii="Times New Roman" w:eastAsia="標楷體" w:hAnsi="Times New Roman" w:cs="Times New Roman"/>
            <w:szCs w:val="24"/>
          </w:rPr>
          <w:t>Discovery of Grounded Theory: Strategies for Qualitative Research</w:t>
        </w:r>
      </w:hyperlink>
      <w:r w:rsidR="00C1356B" w:rsidRPr="00AC24EE">
        <w:rPr>
          <w:rFonts w:ascii="Times New Roman" w:eastAsia="標楷體" w:hAnsi="Times New Roman" w:cs="Times New Roman"/>
          <w:color w:val="000000"/>
          <w:szCs w:val="24"/>
        </w:rPr>
        <w:t xml:space="preserve">, by Barney G. Glaser &amp; Anselm L. </w:t>
      </w:r>
      <w:r w:rsidR="00C1356B" w:rsidRPr="00AC24EE">
        <w:rPr>
          <w:rFonts w:ascii="Times New Roman" w:eastAsia="標楷體" w:hAnsi="Times New Roman" w:cs="Times New Roman"/>
          <w:szCs w:val="24"/>
        </w:rPr>
        <w:t>Strauss</w:t>
      </w:r>
      <w:r w:rsidR="00C1356B" w:rsidRPr="00AC24EE">
        <w:rPr>
          <w:rFonts w:ascii="Times New Roman" w:eastAsia="標楷體" w:hAnsi="Times New Roman" w:cs="Times New Roman"/>
          <w:color w:val="000000"/>
          <w:szCs w:val="24"/>
        </w:rPr>
        <w:t xml:space="preserve"> (1999), New Brunswick, N.J.: </w:t>
      </w:r>
      <w:proofErr w:type="spellStart"/>
      <w:r w:rsidR="00C1356B" w:rsidRPr="00AC24EE">
        <w:rPr>
          <w:rFonts w:ascii="Times New Roman" w:eastAsia="標楷體" w:hAnsi="Times New Roman" w:cs="Times New Roman"/>
          <w:color w:val="000000"/>
          <w:szCs w:val="24"/>
        </w:rPr>
        <w:t>AldineTransaction</w:t>
      </w:r>
      <w:proofErr w:type="spellEnd"/>
      <w:r w:rsidR="00C1356B" w:rsidRPr="00AC24EE">
        <w:rPr>
          <w:rFonts w:ascii="Times New Roman" w:eastAsia="標楷體" w:hAnsi="Times New Roman" w:cs="Times New Roman"/>
          <w:color w:val="000000"/>
          <w:szCs w:val="24"/>
        </w:rPr>
        <w:t xml:space="preserve"> Publishers.</w:t>
      </w:r>
      <w:r w:rsidR="000D0BC5" w:rsidRPr="00AC24EE">
        <w:rPr>
          <w:rFonts w:ascii="Times New Roman" w:eastAsia="標楷體" w:hAnsi="Times New Roman" w:cs="Times New Roman"/>
          <w:szCs w:val="24"/>
        </w:rPr>
        <w:t xml:space="preserve"> </w:t>
      </w:r>
    </w:p>
    <w:p w14:paraId="6800B9FB" w14:textId="77777777" w:rsidR="000D0BC5" w:rsidRPr="00AC24EE" w:rsidRDefault="000D0BC5" w:rsidP="00AC24EE">
      <w:pPr>
        <w:jc w:val="both"/>
        <w:rPr>
          <w:rFonts w:ascii="Times New Roman" w:eastAsia="標楷體" w:hAnsi="Times New Roman" w:cs="Times New Roman"/>
          <w:b/>
          <w:szCs w:val="24"/>
        </w:rPr>
      </w:pPr>
      <w:r w:rsidRPr="00AC24EE">
        <w:rPr>
          <w:rFonts w:ascii="Times New Roman" w:eastAsia="標楷體" w:hAnsi="Times New Roman" w:cs="Times New Roman"/>
          <w:b/>
          <w:szCs w:val="24"/>
        </w:rPr>
        <w:t>Copyright Notice:</w:t>
      </w:r>
    </w:p>
    <w:p w14:paraId="7EEBC20C" w14:textId="77777777" w:rsidR="000D0BC5"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t>Course materials may be protected by copyright. Copyright law, in addition to University policy and procedures, prohibits unauthorized duplication or retransmission of course materials.</w:t>
      </w:r>
    </w:p>
    <w:p w14:paraId="35804DD5" w14:textId="77777777" w:rsidR="000D0BC5" w:rsidRPr="00AC24EE" w:rsidRDefault="000D0BC5"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1636A771" w14:textId="430577FC"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5. Course Planning:</w:t>
      </w:r>
    </w:p>
    <w:p w14:paraId="41698015" w14:textId="650DBEBE" w:rsidR="00E37B1A"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lastRenderedPageBreak/>
        <w:t>During the semester</w:t>
      </w:r>
      <w:r w:rsidR="00AC24EE" w:rsidRPr="00AC24EE">
        <w:rPr>
          <w:rFonts w:ascii="Times New Roman" w:eastAsia="標楷體" w:hAnsi="Times New Roman" w:cs="Times New Roman"/>
        </w:rPr>
        <w:t>,</w:t>
      </w:r>
      <w:r w:rsidRPr="00AC24EE">
        <w:rPr>
          <w:rFonts w:ascii="Times New Roman" w:eastAsia="標楷體" w:hAnsi="Times New Roman" w:cs="Times New Roman"/>
        </w:rPr>
        <w:t xml:space="preserve"> 6 guest speakers will be invited to lecture in class.</w:t>
      </w:r>
      <w:r w:rsidR="00AC24EE" w:rsidRPr="00AC24EE">
        <w:rPr>
          <w:rFonts w:ascii="Times New Roman" w:eastAsia="標楷體" w:hAnsi="Times New Roman" w:cs="Times New Roman"/>
        </w:rPr>
        <w:t xml:space="preserve"> The remaining class sessions are open for thesis presentations by graduating Ph.D. students.</w:t>
      </w:r>
    </w:p>
    <w:p w14:paraId="162F306B" w14:textId="77777777" w:rsidR="00422581" w:rsidRPr="00AC24EE" w:rsidRDefault="00422581" w:rsidP="00AC24EE">
      <w:pPr>
        <w:pStyle w:val="Default"/>
        <w:ind w:firstLine="480"/>
        <w:jc w:val="both"/>
        <w:rPr>
          <w:rFonts w:ascii="Times New Roman" w:eastAsia="標楷體" w:hAnsi="Times New Roman" w:cs="Times New Roman"/>
          <w:b/>
        </w:rPr>
      </w:pPr>
    </w:p>
    <w:p w14:paraId="0763750F" w14:textId="43D8DC5B"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6. Course Policies: </w:t>
      </w:r>
    </w:p>
    <w:p w14:paraId="0D8E623F" w14:textId="684875CF"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5212D1" w:rsidRPr="00AC24EE">
        <w:rPr>
          <w:rFonts w:ascii="Times New Roman" w:eastAsia="標楷體" w:hAnsi="Times New Roman" w:cs="Times New Roman"/>
          <w:szCs w:val="24"/>
        </w:rPr>
        <w:t>A</w:t>
      </w:r>
      <w:r w:rsidR="00E37B1A" w:rsidRPr="00AC24EE">
        <w:rPr>
          <w:rFonts w:ascii="Times New Roman" w:eastAsia="標楷體" w:hAnsi="Times New Roman" w:cs="Times New Roman"/>
          <w:szCs w:val="24"/>
        </w:rPr>
        <w:t>ttendance will be taken</w:t>
      </w:r>
      <w:r w:rsidR="005212D1" w:rsidRPr="00AC24EE">
        <w:rPr>
          <w:rFonts w:ascii="Times New Roman" w:eastAsia="標楷體" w:hAnsi="Times New Roman" w:cs="Times New Roman"/>
          <w:szCs w:val="24"/>
        </w:rPr>
        <w:t>.</w:t>
      </w:r>
      <w:r w:rsidR="00E37B1A" w:rsidRPr="00AC24EE">
        <w:rPr>
          <w:rFonts w:ascii="Times New Roman" w:eastAsia="標楷體" w:hAnsi="Times New Roman" w:cs="Times New Roman"/>
          <w:szCs w:val="24"/>
        </w:rPr>
        <w:t xml:space="preserve"> </w:t>
      </w:r>
      <w:r w:rsidR="005212D1" w:rsidRPr="00AC24EE">
        <w:rPr>
          <w:rFonts w:ascii="Times New Roman" w:eastAsia="標楷體" w:hAnsi="Times New Roman" w:cs="Times New Roman"/>
          <w:szCs w:val="24"/>
        </w:rPr>
        <w:t>M</w:t>
      </w:r>
      <w:r w:rsidR="00E37B1A" w:rsidRPr="00AC24EE">
        <w:rPr>
          <w:rFonts w:ascii="Times New Roman" w:eastAsia="標楷體" w:hAnsi="Times New Roman" w:cs="Times New Roman"/>
          <w:szCs w:val="24"/>
        </w:rPr>
        <w:t>eaningful class participation will be a factor in the determination of your grade. As in all classes, the more you put into a class, the more you get out of it. We encourage the sharing of ideas with the class, during class discussions.</w:t>
      </w:r>
    </w:p>
    <w:p w14:paraId="477B6F84" w14:textId="77777777" w:rsidR="00C1356B" w:rsidRPr="00AC24EE" w:rsidRDefault="00C1356B"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2A5BBB4B" w14:textId="4D240281"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E37B1A" w:rsidRPr="00AC24EE">
        <w:rPr>
          <w:rFonts w:ascii="Times New Roman" w:eastAsia="標楷體" w:hAnsi="Times New Roman" w:cs="Times New Roman"/>
          <w:szCs w:val="24"/>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0283B761" w14:textId="7980F630"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 Methods of Evaluating Outcomes:  </w:t>
      </w:r>
    </w:p>
    <w:p w14:paraId="121EC31B"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szCs w:val="24"/>
        </w:rPr>
      </w:pPr>
    </w:p>
    <w:p w14:paraId="412FA57F" w14:textId="63717BC8" w:rsidR="00E37B1A" w:rsidRPr="00AC24EE" w:rsidRDefault="00E37B1A" w:rsidP="00AC24EE">
      <w:pPr>
        <w:tabs>
          <w:tab w:val="left" w:pos="0"/>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1. </w:t>
      </w:r>
      <w:r w:rsidRPr="00AC24EE">
        <w:rPr>
          <w:rFonts w:ascii="Times New Roman" w:eastAsia="標楷體" w:hAnsi="Times New Roman" w:cs="Times New Roman"/>
          <w:b/>
          <w:szCs w:val="24"/>
          <w:u w:val="single"/>
        </w:rPr>
        <w:t>Grade Distribution</w:t>
      </w:r>
      <w:r w:rsidRPr="00AC24EE">
        <w:rPr>
          <w:rFonts w:ascii="Times New Roman" w:eastAsia="標楷體" w:hAnsi="Times New Roman" w:cs="Times New Roman"/>
          <w:b/>
          <w:szCs w:val="24"/>
        </w:rPr>
        <w:t>:</w:t>
      </w:r>
    </w:p>
    <w:p w14:paraId="5BECDCF1" w14:textId="77777777" w:rsidR="00E37B1A" w:rsidRPr="00AC24EE" w:rsidRDefault="00E37B1A" w:rsidP="00AC24EE">
      <w:pPr>
        <w:tabs>
          <w:tab w:val="left" w:pos="0"/>
          <w:tab w:val="left" w:pos="432"/>
          <w:tab w:val="left" w:pos="1008"/>
        </w:tabs>
        <w:suppressAutoHyphens/>
        <w:spacing w:line="240" w:lineRule="atLeast"/>
        <w:ind w:left="435"/>
        <w:jc w:val="both"/>
        <w:rPr>
          <w:rFonts w:ascii="Times New Roman" w:eastAsia="標楷體" w:hAnsi="Times New Roman" w:cs="Times New Roman"/>
          <w:b/>
          <w:szCs w:val="24"/>
        </w:rPr>
      </w:pPr>
    </w:p>
    <w:tbl>
      <w:tblPr>
        <w:tblW w:w="4395" w:type="dxa"/>
        <w:tblInd w:w="1701" w:type="dxa"/>
        <w:tblLayout w:type="fixed"/>
        <w:tblLook w:val="01E0" w:firstRow="1" w:lastRow="1" w:firstColumn="1" w:lastColumn="1" w:noHBand="0" w:noVBand="0"/>
      </w:tblPr>
      <w:tblGrid>
        <w:gridCol w:w="3261"/>
        <w:gridCol w:w="283"/>
        <w:gridCol w:w="851"/>
      </w:tblGrid>
      <w:tr w:rsidR="002F0F4B" w:rsidRPr="00AC24EE" w14:paraId="6DD9C877" w14:textId="77777777" w:rsidTr="00AC24EE">
        <w:tc>
          <w:tcPr>
            <w:tcW w:w="3261" w:type="dxa"/>
          </w:tcPr>
          <w:p w14:paraId="140785B4" w14:textId="38D5207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Participation and attendance</w:t>
            </w:r>
          </w:p>
        </w:tc>
        <w:tc>
          <w:tcPr>
            <w:tcW w:w="283" w:type="dxa"/>
          </w:tcPr>
          <w:p w14:paraId="7FA10A00"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6009AA5E" w14:textId="04714E3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80</w:t>
            </w:r>
            <w:r w:rsidR="002F0F4B" w:rsidRPr="00AC24EE">
              <w:rPr>
                <w:rFonts w:ascii="Times New Roman" w:eastAsia="標楷體" w:hAnsi="Times New Roman" w:cs="Times New Roman"/>
                <w:szCs w:val="24"/>
              </w:rPr>
              <w:t>%</w:t>
            </w:r>
          </w:p>
        </w:tc>
      </w:tr>
      <w:tr w:rsidR="002F0F4B" w:rsidRPr="00AC24EE" w14:paraId="64DCB1CF" w14:textId="77777777" w:rsidTr="00AC24EE">
        <w:tc>
          <w:tcPr>
            <w:tcW w:w="3261" w:type="dxa"/>
          </w:tcPr>
          <w:p w14:paraId="1361E63D" w14:textId="795A5E70"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Learning </w:t>
            </w:r>
            <w:r w:rsidR="00466CA4" w:rsidRPr="00AC24EE">
              <w:rPr>
                <w:rFonts w:ascii="Times New Roman" w:eastAsia="標楷體" w:hAnsi="Times New Roman" w:cs="Times New Roman"/>
                <w:szCs w:val="24"/>
              </w:rPr>
              <w:t>report</w:t>
            </w:r>
          </w:p>
        </w:tc>
        <w:tc>
          <w:tcPr>
            <w:tcW w:w="283" w:type="dxa"/>
          </w:tcPr>
          <w:p w14:paraId="2DCA6663"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0924D3C4" w14:textId="45B5171B"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2</w:t>
            </w:r>
            <w:r w:rsidR="00431130" w:rsidRPr="00AC24EE">
              <w:rPr>
                <w:rFonts w:ascii="Times New Roman" w:eastAsia="標楷體" w:hAnsi="Times New Roman" w:cs="Times New Roman"/>
                <w:szCs w:val="24"/>
              </w:rPr>
              <w:t>0</w:t>
            </w:r>
            <w:r w:rsidR="002F0F4B" w:rsidRPr="00AC24EE">
              <w:rPr>
                <w:rFonts w:ascii="Times New Roman" w:eastAsia="標楷體" w:hAnsi="Times New Roman" w:cs="Times New Roman"/>
                <w:szCs w:val="24"/>
              </w:rPr>
              <w:t>%</w:t>
            </w:r>
          </w:p>
        </w:tc>
      </w:tr>
      <w:tr w:rsidR="00E37B1A" w:rsidRPr="00AC24EE" w14:paraId="60D9EC46" w14:textId="77777777" w:rsidTr="00AC24EE">
        <w:tc>
          <w:tcPr>
            <w:tcW w:w="3261" w:type="dxa"/>
            <w:tcBorders>
              <w:top w:val="single" w:sz="4" w:space="0" w:color="auto"/>
            </w:tcBorders>
          </w:tcPr>
          <w:p w14:paraId="22BD9290"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Total </w:t>
            </w:r>
          </w:p>
        </w:tc>
        <w:tc>
          <w:tcPr>
            <w:tcW w:w="283" w:type="dxa"/>
            <w:tcBorders>
              <w:top w:val="single" w:sz="4" w:space="0" w:color="auto"/>
            </w:tcBorders>
          </w:tcPr>
          <w:p w14:paraId="5DAC5768"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p>
        </w:tc>
        <w:tc>
          <w:tcPr>
            <w:tcW w:w="851" w:type="dxa"/>
            <w:tcBorders>
              <w:top w:val="single" w:sz="4" w:space="0" w:color="auto"/>
            </w:tcBorders>
          </w:tcPr>
          <w:p w14:paraId="37A21A5B"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100%</w:t>
            </w:r>
          </w:p>
        </w:tc>
      </w:tr>
    </w:tbl>
    <w:p w14:paraId="2CEACBB3" w14:textId="77777777" w:rsidR="002F0F4B" w:rsidRPr="00AC24EE" w:rsidRDefault="002F0F4B"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55ED3593" w14:textId="13A69AAD"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7.</w:t>
      </w:r>
      <w:r w:rsidR="005212D1" w:rsidRPr="00AC24EE">
        <w:rPr>
          <w:rFonts w:ascii="Times New Roman" w:eastAsia="標楷體" w:hAnsi="Times New Roman" w:cs="Times New Roman"/>
          <w:b/>
          <w:szCs w:val="24"/>
        </w:rPr>
        <w:t>2</w:t>
      </w:r>
      <w:r w:rsidRPr="00AC24EE">
        <w:rPr>
          <w:rFonts w:ascii="Times New Roman" w:eastAsia="標楷體" w:hAnsi="Times New Roman" w:cs="Times New Roman"/>
          <w:b/>
          <w:szCs w:val="24"/>
        </w:rPr>
        <w:t xml:space="preserve">. </w:t>
      </w:r>
      <w:r w:rsidRPr="00AC24EE">
        <w:rPr>
          <w:rFonts w:ascii="Times New Roman" w:eastAsia="標楷體" w:hAnsi="Times New Roman" w:cs="Times New Roman"/>
          <w:b/>
          <w:szCs w:val="24"/>
          <w:u w:val="single"/>
        </w:rPr>
        <w:t xml:space="preserve">Participation </w:t>
      </w:r>
      <w:r w:rsidR="00F2159C" w:rsidRPr="00AC24EE">
        <w:rPr>
          <w:rFonts w:ascii="Times New Roman" w:eastAsia="標楷體" w:hAnsi="Times New Roman" w:cs="Times New Roman"/>
          <w:b/>
          <w:szCs w:val="24"/>
          <w:u w:val="single"/>
        </w:rPr>
        <w:t xml:space="preserve">and Attendance </w:t>
      </w:r>
      <w:r w:rsidRPr="00AC24EE">
        <w:rPr>
          <w:rFonts w:ascii="Times New Roman" w:eastAsia="標楷體" w:hAnsi="Times New Roman" w:cs="Times New Roman"/>
          <w:b/>
          <w:szCs w:val="24"/>
          <w:u w:val="single"/>
        </w:rPr>
        <w:t>(</w:t>
      </w:r>
      <w:r w:rsidR="00F2159C" w:rsidRPr="00AC24EE">
        <w:rPr>
          <w:rFonts w:ascii="Times New Roman" w:eastAsia="標楷體" w:hAnsi="Times New Roman" w:cs="Times New Roman"/>
          <w:b/>
          <w:szCs w:val="24"/>
          <w:u w:val="single"/>
        </w:rPr>
        <w:t>80</w:t>
      </w:r>
      <w:r w:rsidRPr="00AC24EE">
        <w:rPr>
          <w:rFonts w:ascii="Times New Roman" w:eastAsia="標楷體" w:hAnsi="Times New Roman" w:cs="Times New Roman"/>
          <w:b/>
          <w:szCs w:val="24"/>
          <w:u w:val="single"/>
        </w:rPr>
        <w:t>%)</w:t>
      </w:r>
      <w:r w:rsidRPr="00AC24EE">
        <w:rPr>
          <w:rFonts w:ascii="Times New Roman" w:eastAsia="標楷體" w:hAnsi="Times New Roman" w:cs="Times New Roman"/>
          <w:b/>
          <w:szCs w:val="24"/>
        </w:rPr>
        <w:t>:</w:t>
      </w:r>
    </w:p>
    <w:p w14:paraId="0E745E48" w14:textId="4F5B8404"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3262404D" w14:textId="77777777" w:rsidR="00C1356B" w:rsidRPr="00AC24EE" w:rsidRDefault="00C1356B" w:rsidP="00AC24EE">
      <w:pPr>
        <w:pStyle w:val="Default"/>
        <w:jc w:val="both"/>
        <w:rPr>
          <w:rFonts w:ascii="Times New Roman" w:eastAsia="標楷體" w:hAnsi="Times New Roman" w:cs="Times New Roman"/>
        </w:rPr>
      </w:pPr>
    </w:p>
    <w:p w14:paraId="3D38F56D" w14:textId="2CBC98BA" w:rsidR="00C1356B" w:rsidRPr="00AC24EE" w:rsidRDefault="00C1356B" w:rsidP="00AC24EE">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48F3D774" w14:textId="77777777" w:rsidR="00C1356B" w:rsidRPr="00AC24EE" w:rsidRDefault="00C1356B" w:rsidP="00AC24EE">
      <w:pPr>
        <w:pStyle w:val="Default"/>
        <w:jc w:val="both"/>
        <w:rPr>
          <w:rFonts w:ascii="Times New Roman" w:eastAsia="標楷體" w:hAnsi="Times New Roman" w:cs="Times New Roman"/>
        </w:rPr>
      </w:pPr>
    </w:p>
    <w:p w14:paraId="2151AEA6" w14:textId="293E1FED"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The quality and frequency of your contribution will be </w:t>
      </w:r>
      <w:proofErr w:type="gramStart"/>
      <w:r w:rsidR="00F2159C" w:rsidRPr="00AC24EE">
        <w:rPr>
          <w:rFonts w:ascii="Times New Roman" w:eastAsia="標楷體" w:hAnsi="Times New Roman" w:cs="Times New Roman"/>
        </w:rPr>
        <w:t>taken into account</w:t>
      </w:r>
      <w:proofErr w:type="gramEnd"/>
      <w:r w:rsidR="00F2159C"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55A5DC8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57096EFF"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1FF40B9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4) almost never responds constructively to the contribution of others.  </w:t>
      </w:r>
    </w:p>
    <w:p w14:paraId="706CBF32"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w:t>
      </w:r>
      <w:r w:rsidRPr="00AC24EE">
        <w:rPr>
          <w:rFonts w:ascii="Times New Roman" w:eastAsia="標楷體" w:hAnsi="Times New Roman" w:cs="Times New Roman"/>
        </w:rPr>
        <w:lastRenderedPageBreak/>
        <w:t xml:space="preserve">prepared for 3 or more classes; (4) actively inhibits or impedes the course of discussion; (5) exhibits defensive behavior such as aggression or withdrawal rather than being thoughtful and considerate of others' ideas.  </w:t>
      </w:r>
    </w:p>
    <w:p w14:paraId="78FB5EAD" w14:textId="6571F205" w:rsidR="00422581"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w:t>
      </w:r>
      <w:r w:rsidR="00E37B1A" w:rsidRPr="00AC24EE">
        <w:rPr>
          <w:rFonts w:ascii="Times New Roman" w:eastAsia="標楷體" w:hAnsi="Times New Roman" w:cs="Times New Roman"/>
        </w:rPr>
        <w:t xml:space="preserve">  </w:t>
      </w:r>
    </w:p>
    <w:p w14:paraId="5F5E8634" w14:textId="77777777" w:rsidR="00C1356B" w:rsidRPr="00AC24EE" w:rsidRDefault="00C1356B" w:rsidP="00AC24EE">
      <w:pPr>
        <w:pStyle w:val="Default"/>
        <w:jc w:val="both"/>
        <w:rPr>
          <w:rFonts w:ascii="Times New Roman" w:eastAsia="標楷體" w:hAnsi="Times New Roman" w:cs="Times New Roman"/>
        </w:rPr>
      </w:pPr>
    </w:p>
    <w:p w14:paraId="48C5D73D" w14:textId="79888B5A" w:rsidR="00422581" w:rsidRPr="00AC24EE" w:rsidRDefault="00422581" w:rsidP="00AC24EE">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w:t>
      </w:r>
      <w:r w:rsidR="00AC24EE" w:rsidRPr="00AC24EE">
        <w:rPr>
          <w:rFonts w:ascii="Times New Roman" w:eastAsia="標楷體" w:hAnsi="Times New Roman" w:cs="Times New Roman"/>
          <w:b/>
          <w:bCs/>
          <w:color w:val="FF0000"/>
        </w:rPr>
        <w:t>5</w:t>
      </w:r>
      <w:r w:rsidRPr="00AC24EE">
        <w:rPr>
          <w:rFonts w:ascii="Times New Roman" w:eastAsia="標楷體" w:hAnsi="Times New Roman" w:cs="Times New Roman"/>
          <w:b/>
          <w:bCs/>
          <w:color w:val="FF0000"/>
        </w:rPr>
        <w:t xml:space="preserve">% grade for the class. </w:t>
      </w:r>
    </w:p>
    <w:p w14:paraId="7CEF231A" w14:textId="77777777" w:rsidR="005212D1" w:rsidRPr="00AC24EE" w:rsidRDefault="005212D1" w:rsidP="005212D1">
      <w:pPr>
        <w:tabs>
          <w:tab w:val="left" w:pos="0"/>
          <w:tab w:val="left" w:pos="432"/>
          <w:tab w:val="left" w:pos="1008"/>
        </w:tabs>
        <w:suppressAutoHyphens/>
        <w:spacing w:line="240" w:lineRule="atLeast"/>
        <w:rPr>
          <w:rFonts w:ascii="Times New Roman" w:eastAsia="標楷體" w:hAnsi="Times New Roman" w:cs="Times New Roman"/>
          <w:szCs w:val="24"/>
        </w:rPr>
      </w:pPr>
    </w:p>
    <w:p w14:paraId="7D229095" w14:textId="0656F7DB" w:rsidR="005212D1" w:rsidRPr="007B209C" w:rsidRDefault="005212D1" w:rsidP="005212D1">
      <w:pPr>
        <w:pStyle w:val="Default"/>
        <w:rPr>
          <w:rFonts w:ascii="Times New Roman" w:eastAsia="標楷體" w:hAnsi="Times New Roman" w:cs="Times New Roman"/>
          <w:b/>
        </w:rPr>
      </w:pPr>
      <w:r w:rsidRPr="007B209C">
        <w:rPr>
          <w:rFonts w:ascii="Times New Roman" w:eastAsia="標楷體" w:hAnsi="Times New Roman" w:cs="Times New Roman"/>
          <w:b/>
        </w:rPr>
        <w:t xml:space="preserve">7.3. Learning report (20%):  </w:t>
      </w:r>
    </w:p>
    <w:p w14:paraId="321192F3" w14:textId="6CA230A8" w:rsidR="005212D1" w:rsidRPr="00AC24EE" w:rsidRDefault="005212D1" w:rsidP="005212D1">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25318329" w14:textId="7781858C" w:rsidR="005212D1" w:rsidRPr="00AC24EE" w:rsidRDefault="005212D1" w:rsidP="005212D1">
      <w:pPr>
        <w:pStyle w:val="Default"/>
        <w:rPr>
          <w:rFonts w:ascii="Times New Roman" w:eastAsia="標楷體" w:hAnsi="Times New Roman" w:cs="Times New Roman"/>
        </w:rPr>
      </w:pPr>
    </w:p>
    <w:p w14:paraId="3EED3AE7" w14:textId="77777777" w:rsidR="005212D1" w:rsidRPr="00AC24EE" w:rsidRDefault="005212D1" w:rsidP="005212D1">
      <w:pPr>
        <w:pStyle w:val="Default"/>
        <w:rPr>
          <w:rFonts w:ascii="Times New Roman" w:eastAsia="標楷體" w:hAnsi="Times New Roman" w:cs="Times New Roman"/>
        </w:rPr>
      </w:pPr>
    </w:p>
    <w:p w14:paraId="530EE189" w14:textId="77777777" w:rsidR="005212D1" w:rsidRPr="00AC24EE" w:rsidRDefault="005212D1" w:rsidP="005212D1">
      <w:pPr>
        <w:snapToGrid w:val="0"/>
        <w:spacing w:line="240" w:lineRule="auto"/>
        <w:jc w:val="both"/>
        <w:rPr>
          <w:rFonts w:ascii="Times New Roman" w:eastAsia="標楷體" w:hAnsi="Times New Roman" w:cs="Times New Roman"/>
          <w:szCs w:val="24"/>
        </w:rPr>
      </w:pPr>
    </w:p>
    <w:p w14:paraId="4C6BB596" w14:textId="1E60B39D" w:rsidR="00B93587" w:rsidRPr="00141F46" w:rsidRDefault="001C7143" w:rsidP="0042724B">
      <w:pPr>
        <w:snapToGrid w:val="0"/>
        <w:spacing w:line="240" w:lineRule="auto"/>
        <w:jc w:val="center"/>
        <w:rPr>
          <w:rFonts w:ascii="Times New Roman" w:eastAsia="標楷體" w:hAnsi="Times New Roman" w:cs="Times New Roman"/>
          <w:sz w:val="22"/>
          <w:szCs w:val="22"/>
        </w:rPr>
      </w:pPr>
      <w:r w:rsidRPr="00AC24EE">
        <w:rPr>
          <w:rFonts w:ascii="Times New Roman" w:eastAsia="標楷體" w:hAnsi="Times New Roman" w:cs="Times New Roman"/>
          <w:b/>
          <w:szCs w:val="24"/>
        </w:rPr>
        <w:br w:type="page"/>
      </w:r>
      <w:bookmarkStart w:id="1" w:name="_Hlk128597988"/>
      <w:bookmarkStart w:id="2" w:name="_Hlk65100026"/>
      <w:bookmarkStart w:id="3" w:name="_Hlk175387120"/>
      <w:bookmarkStart w:id="4" w:name="_GoBack"/>
      <w:r w:rsidR="00531365" w:rsidRPr="00141F46">
        <w:rPr>
          <w:rFonts w:ascii="Times New Roman" w:eastAsia="標楷體" w:hAnsi="Times New Roman" w:cs="Times New Roman"/>
          <w:sz w:val="22"/>
          <w:szCs w:val="22"/>
        </w:rPr>
        <w:lastRenderedPageBreak/>
        <w:t>11</w:t>
      </w:r>
      <w:r w:rsidR="003E41E9" w:rsidRPr="00141F46">
        <w:rPr>
          <w:rFonts w:ascii="Times New Roman" w:eastAsia="標楷體" w:hAnsi="Times New Roman" w:cs="Times New Roman"/>
          <w:sz w:val="22"/>
          <w:szCs w:val="22"/>
        </w:rPr>
        <w:t>4</w:t>
      </w:r>
      <w:r w:rsidR="00531365" w:rsidRPr="00141F46">
        <w:rPr>
          <w:rFonts w:ascii="Times New Roman" w:eastAsia="標楷體" w:hAnsi="Times New Roman" w:cs="Times New Roman"/>
          <w:sz w:val="22"/>
          <w:szCs w:val="22"/>
        </w:rPr>
        <w:t>_</w:t>
      </w:r>
      <w:r w:rsidR="000A77AF" w:rsidRPr="00141F46">
        <w:rPr>
          <w:rFonts w:ascii="Times New Roman" w:eastAsia="標楷體" w:hAnsi="Times New Roman" w:cs="Times New Roman"/>
          <w:sz w:val="22"/>
          <w:szCs w:val="22"/>
        </w:rPr>
        <w:t>2</w:t>
      </w:r>
      <w:r w:rsidR="00531365" w:rsidRPr="00141F46">
        <w:rPr>
          <w:rFonts w:ascii="Times New Roman" w:eastAsia="標楷體" w:hAnsi="Times New Roman" w:cs="Times New Roman"/>
          <w:sz w:val="22"/>
          <w:szCs w:val="22"/>
        </w:rPr>
        <w:t>_</w:t>
      </w:r>
      <w:r w:rsidR="003E41E9" w:rsidRPr="00141F46">
        <w:rPr>
          <w:rFonts w:ascii="Times New Roman" w:eastAsia="標楷體" w:hAnsi="Times New Roman" w:cs="Times New Roman"/>
          <w:sz w:val="22"/>
          <w:szCs w:val="22"/>
        </w:rPr>
        <w:t>5307155/</w:t>
      </w:r>
      <w:r w:rsidR="00141F46" w:rsidRPr="00141F46">
        <w:rPr>
          <w:rFonts w:ascii="Times New Roman" w:eastAsia="標楷體" w:hAnsi="Times New Roman" w:cs="Times New Roman"/>
          <w:sz w:val="22"/>
          <w:szCs w:val="22"/>
        </w:rPr>
        <w:t>114_2_</w:t>
      </w:r>
      <w:r w:rsidR="003E41E9" w:rsidRPr="00141F46">
        <w:rPr>
          <w:rFonts w:ascii="Times New Roman" w:eastAsia="標楷體" w:hAnsi="Times New Roman" w:cs="Times New Roman"/>
          <w:sz w:val="22"/>
          <w:szCs w:val="22"/>
        </w:rPr>
        <w:t>5558004</w:t>
      </w:r>
      <w:r w:rsidR="00141F46" w:rsidRPr="00141F46">
        <w:rPr>
          <w:rFonts w:ascii="Times New Roman" w:eastAsia="標楷體" w:hAnsi="Times New Roman" w:cs="Times New Roman"/>
          <w:sz w:val="22"/>
          <w:szCs w:val="22"/>
        </w:rPr>
        <w:t>_01</w:t>
      </w:r>
      <w:r w:rsidR="00B93587" w:rsidRPr="00141F46">
        <w:rPr>
          <w:rFonts w:ascii="Times New Roman" w:eastAsia="標楷體" w:hAnsi="Times New Roman" w:cs="Times New Roman"/>
          <w:sz w:val="22"/>
          <w:szCs w:val="22"/>
        </w:rPr>
        <w:t>: </w:t>
      </w:r>
      <w:r w:rsidR="005212D1" w:rsidRPr="00141F46">
        <w:rPr>
          <w:rFonts w:ascii="Times New Roman" w:eastAsia="標楷體" w:hAnsi="Times New Roman" w:cs="Times New Roman"/>
          <w:sz w:val="22"/>
          <w:szCs w:val="22"/>
        </w:rPr>
        <w:t>Seminar in Advanced Information Management</w:t>
      </w:r>
      <w:r w:rsidR="003E41E9" w:rsidRPr="00141F46">
        <w:rPr>
          <w:rFonts w:ascii="Times New Roman" w:eastAsia="標楷體" w:hAnsi="Times New Roman" w:cs="Times New Roman"/>
          <w:sz w:val="22"/>
          <w:szCs w:val="22"/>
        </w:rPr>
        <w:t xml:space="preserve"> (II)</w:t>
      </w:r>
    </w:p>
    <w:p w14:paraId="5CE8ED06" w14:textId="50C9CCFD" w:rsidR="0042724B" w:rsidRPr="00AC24EE" w:rsidRDefault="00B93587" w:rsidP="0042724B">
      <w:pPr>
        <w:snapToGrid w:val="0"/>
        <w:spacing w:line="240" w:lineRule="auto"/>
        <w:jc w:val="center"/>
        <w:rPr>
          <w:rFonts w:ascii="Times New Roman" w:eastAsia="標楷體" w:hAnsi="Times New Roman" w:cs="Times New Roman"/>
          <w:b/>
          <w:szCs w:val="24"/>
        </w:rPr>
      </w:pPr>
      <w:bookmarkStart w:id="5" w:name="_Hlk175386439"/>
      <w:bookmarkEnd w:id="4"/>
      <w:r w:rsidRPr="00AC24EE">
        <w:rPr>
          <w:rFonts w:ascii="Times New Roman" w:eastAsia="標楷體" w:hAnsi="Times New Roman" w:cs="Times New Roman"/>
          <w:b/>
          <w:szCs w:val="24"/>
        </w:rPr>
        <w:t>202</w:t>
      </w:r>
      <w:r w:rsidR="003E41E9">
        <w:rPr>
          <w:rFonts w:ascii="Times New Roman" w:eastAsia="標楷體" w:hAnsi="Times New Roman" w:cs="Times New Roman"/>
          <w:b/>
          <w:szCs w:val="24"/>
        </w:rPr>
        <w:t>6</w:t>
      </w:r>
      <w:r w:rsidR="0042724B" w:rsidRPr="00AC24EE">
        <w:rPr>
          <w:rFonts w:ascii="Times New Roman" w:eastAsia="標楷體" w:hAnsi="Times New Roman" w:cs="Times New Roman"/>
          <w:b/>
          <w:szCs w:val="24"/>
        </w:rPr>
        <w:t xml:space="preserve"> CLASS SCHEDULE</w:t>
      </w:r>
      <w:r w:rsidR="00345A27">
        <w:rPr>
          <w:rFonts w:ascii="Times New Roman" w:eastAsia="標楷體" w:hAnsi="Times New Roman" w:cs="Times New Roman"/>
          <w:b/>
          <w:szCs w:val="24"/>
        </w:rPr>
        <w:t xml:space="preserve"> (</w:t>
      </w:r>
      <w:r w:rsidR="003E41E9">
        <w:rPr>
          <w:rFonts w:ascii="Times New Roman" w:eastAsia="標楷體" w:hAnsi="Times New Roman" w:cs="Times New Roman"/>
          <w:b/>
          <w:szCs w:val="24"/>
        </w:rPr>
        <w:t>Fri</w:t>
      </w:r>
      <w:r w:rsidR="00B8264D">
        <w:rPr>
          <w:rFonts w:ascii="Times New Roman" w:eastAsia="標楷體" w:hAnsi="Times New Roman" w:cs="Times New Roman"/>
          <w:b/>
          <w:szCs w:val="24"/>
        </w:rPr>
        <w:t>day</w:t>
      </w:r>
      <w:r w:rsidR="0020482C" w:rsidRPr="0020482C">
        <w:rPr>
          <w:rFonts w:ascii="Times New Roman" w:eastAsia="標楷體" w:hAnsi="Times New Roman" w:cs="Times New Roman"/>
          <w:b/>
          <w:szCs w:val="24"/>
        </w:rPr>
        <w:t xml:space="preserve"> </w:t>
      </w:r>
      <w:r w:rsidR="003E41E9">
        <w:rPr>
          <w:rFonts w:ascii="Times New Roman" w:eastAsia="標楷體" w:hAnsi="Times New Roman" w:cs="Times New Roman"/>
          <w:b/>
          <w:szCs w:val="24"/>
        </w:rPr>
        <w:t>1</w:t>
      </w:r>
      <w:r w:rsidR="0020482C" w:rsidRPr="0020482C">
        <w:rPr>
          <w:rFonts w:ascii="Times New Roman" w:eastAsia="標楷體" w:hAnsi="Times New Roman" w:cs="Times New Roman"/>
          <w:b/>
          <w:szCs w:val="24"/>
        </w:rPr>
        <w:t>:</w:t>
      </w:r>
      <w:r w:rsidR="000A77AF">
        <w:rPr>
          <w:rFonts w:ascii="Times New Roman" w:eastAsia="標楷體" w:hAnsi="Times New Roman" w:cs="Times New Roman"/>
          <w:b/>
          <w:szCs w:val="24"/>
        </w:rPr>
        <w:t>1</w:t>
      </w:r>
      <w:r w:rsidR="0020482C" w:rsidRPr="0020482C">
        <w:rPr>
          <w:rFonts w:ascii="Times New Roman" w:eastAsia="標楷體" w:hAnsi="Times New Roman" w:cs="Times New Roman"/>
          <w:b/>
          <w:szCs w:val="24"/>
        </w:rPr>
        <w:t>0</w:t>
      </w:r>
      <w:r w:rsidR="0020482C">
        <w:rPr>
          <w:rFonts w:ascii="Times New Roman" w:eastAsia="標楷體" w:hAnsi="Times New Roman" w:cs="Times New Roman"/>
          <w:b/>
          <w:szCs w:val="24"/>
        </w:rPr>
        <w:t>-</w:t>
      </w:r>
      <w:r w:rsidR="003E41E9">
        <w:rPr>
          <w:rFonts w:ascii="Times New Roman" w:eastAsia="標楷體" w:hAnsi="Times New Roman" w:cs="Times New Roman"/>
          <w:b/>
          <w:szCs w:val="24"/>
        </w:rPr>
        <w:t>3</w:t>
      </w:r>
      <w:r w:rsidR="0020482C" w:rsidRPr="0020482C">
        <w:rPr>
          <w:rFonts w:ascii="Times New Roman" w:eastAsia="標楷體" w:hAnsi="Times New Roman" w:cs="Times New Roman"/>
          <w:b/>
          <w:szCs w:val="24"/>
        </w:rPr>
        <w:t>:00 PM</w:t>
      </w:r>
      <w:r w:rsidR="00345A27">
        <w:rPr>
          <w:rFonts w:ascii="Times New Roman" w:eastAsia="標楷體" w:hAnsi="Times New Roman" w:cs="Times New Roman"/>
          <w:b/>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763"/>
        <w:gridCol w:w="5692"/>
        <w:gridCol w:w="1520"/>
      </w:tblGrid>
      <w:tr w:rsidR="00D93B0C" w:rsidRPr="00AC24EE" w14:paraId="7EBC97A7" w14:textId="77777777" w:rsidTr="00D93B0C">
        <w:tc>
          <w:tcPr>
            <w:tcW w:w="457" w:type="pct"/>
            <w:vAlign w:val="center"/>
          </w:tcPr>
          <w:p w14:paraId="6ED9DDE3"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bookmarkStart w:id="6" w:name="_Hlk177578616"/>
            <w:bookmarkEnd w:id="5"/>
            <w:r w:rsidRPr="00AC24EE">
              <w:rPr>
                <w:rFonts w:ascii="Times New Roman" w:eastAsia="標楷體" w:hAnsi="Times New Roman" w:cs="Times New Roman"/>
                <w:b/>
                <w:szCs w:val="24"/>
              </w:rPr>
              <w:t>Week</w:t>
            </w:r>
          </w:p>
        </w:tc>
        <w:tc>
          <w:tcPr>
            <w:tcW w:w="435" w:type="pct"/>
            <w:vAlign w:val="center"/>
          </w:tcPr>
          <w:p w14:paraId="37223E15"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ate</w:t>
            </w:r>
          </w:p>
        </w:tc>
        <w:tc>
          <w:tcPr>
            <w:tcW w:w="3242" w:type="pct"/>
            <w:vAlign w:val="center"/>
          </w:tcPr>
          <w:p w14:paraId="25B08523" w14:textId="4D935EEB"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Speaker</w:t>
            </w:r>
          </w:p>
        </w:tc>
        <w:tc>
          <w:tcPr>
            <w:tcW w:w="866" w:type="pct"/>
            <w:vAlign w:val="center"/>
          </w:tcPr>
          <w:p w14:paraId="09B5F1CF" w14:textId="77777777" w:rsidR="00D93B0C" w:rsidRPr="00AC24EE" w:rsidRDefault="00D93B0C"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epartment</w:t>
            </w:r>
          </w:p>
          <w:p w14:paraId="0E680D6A" w14:textId="35A413A7" w:rsidR="00D93B0C" w:rsidRPr="00AC24EE" w:rsidRDefault="00D93B0C" w:rsidP="00F2159C">
            <w:pPr>
              <w:snapToGrid w:val="0"/>
              <w:spacing w:line="240" w:lineRule="auto"/>
              <w:jc w:val="center"/>
              <w:rPr>
                <w:rFonts w:ascii="Times New Roman" w:eastAsia="標楷體" w:hAnsi="Times New Roman" w:cs="Times New Roman"/>
                <w:b/>
                <w:szCs w:val="24"/>
              </w:rPr>
            </w:pPr>
            <w:r>
              <w:rPr>
                <w:rFonts w:ascii="Times New Roman" w:eastAsia="標楷體" w:hAnsi="Times New Roman" w:cs="Times New Roman"/>
                <w:b/>
                <w:szCs w:val="24"/>
              </w:rPr>
              <w:t>H</w:t>
            </w:r>
            <w:r w:rsidRPr="00AC24EE">
              <w:rPr>
                <w:rFonts w:ascii="Times New Roman" w:eastAsia="標楷體" w:hAnsi="Times New Roman" w:cs="Times New Roman"/>
                <w:b/>
                <w:szCs w:val="24"/>
              </w:rPr>
              <w:t>ost</w:t>
            </w:r>
          </w:p>
        </w:tc>
      </w:tr>
      <w:bookmarkEnd w:id="1"/>
      <w:bookmarkEnd w:id="2"/>
      <w:tr w:rsidR="003E41E9" w:rsidRPr="00AC24EE" w14:paraId="137E8605" w14:textId="77777777" w:rsidTr="002D0B08">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7757A4F9" w14:textId="77777777"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w:t>
            </w:r>
          </w:p>
        </w:tc>
        <w:tc>
          <w:tcPr>
            <w:tcW w:w="435" w:type="pct"/>
            <w:vAlign w:val="center"/>
          </w:tcPr>
          <w:p w14:paraId="7860DB97" w14:textId="39D64B1B"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2/</w:t>
            </w:r>
            <w:r>
              <w:rPr>
                <w:rFonts w:ascii="Times New Roman" w:hAnsi="Times New Roman" w:cs="Times New Roman"/>
                <w:szCs w:val="24"/>
              </w:rPr>
              <w:t>27</w:t>
            </w:r>
          </w:p>
        </w:tc>
        <w:tc>
          <w:tcPr>
            <w:tcW w:w="3242" w:type="pct"/>
            <w:vAlign w:val="center"/>
          </w:tcPr>
          <w:p w14:paraId="36D528DE" w14:textId="07AFD16B" w:rsidR="003E41E9" w:rsidRPr="00AC24EE" w:rsidRDefault="003E41E9" w:rsidP="003E41E9">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和平紀念日補假</w:t>
            </w:r>
          </w:p>
        </w:tc>
        <w:tc>
          <w:tcPr>
            <w:tcW w:w="866" w:type="pct"/>
            <w:vAlign w:val="center"/>
          </w:tcPr>
          <w:p w14:paraId="2A8D8D9D" w14:textId="7D4652F3" w:rsidR="003E41E9" w:rsidRPr="00AC24EE" w:rsidRDefault="003E41E9" w:rsidP="003E41E9">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3E41E9" w:rsidRPr="00AC24EE" w14:paraId="412DF2F2" w14:textId="77777777" w:rsidTr="00F313DF">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2412D7C2" w14:textId="53F50136"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2</w:t>
            </w:r>
          </w:p>
        </w:tc>
        <w:tc>
          <w:tcPr>
            <w:tcW w:w="435" w:type="pct"/>
            <w:vAlign w:val="center"/>
          </w:tcPr>
          <w:p w14:paraId="01EBEB26" w14:textId="4627A916"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3/6</w:t>
            </w:r>
          </w:p>
        </w:tc>
        <w:tc>
          <w:tcPr>
            <w:tcW w:w="3242" w:type="pct"/>
            <w:vAlign w:val="center"/>
          </w:tcPr>
          <w:p w14:paraId="42E936F6" w14:textId="49A77C98"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szCs w:val="24"/>
              </w:rPr>
              <w:t>Course i</w:t>
            </w:r>
            <w:r w:rsidRPr="00AC24EE">
              <w:rPr>
                <w:rFonts w:ascii="Times New Roman" w:eastAsia="標楷體" w:hAnsi="Times New Roman" w:cs="Times New Roman"/>
                <w:szCs w:val="24"/>
              </w:rPr>
              <w:t>ntroduction</w:t>
            </w:r>
          </w:p>
        </w:tc>
        <w:tc>
          <w:tcPr>
            <w:tcW w:w="866" w:type="pct"/>
            <w:vAlign w:val="center"/>
          </w:tcPr>
          <w:p w14:paraId="0700CB18" w14:textId="3FA82D7C"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2E016EA9" w14:textId="77777777" w:rsidTr="00466CA4">
        <w:trPr>
          <w:trHeight w:val="566"/>
        </w:trPr>
        <w:tc>
          <w:tcPr>
            <w:tcW w:w="457" w:type="pct"/>
            <w:tcBorders>
              <w:top w:val="single" w:sz="4" w:space="0" w:color="000000"/>
              <w:left w:val="single" w:sz="4" w:space="0" w:color="000000"/>
              <w:bottom w:val="single" w:sz="4" w:space="0" w:color="000000"/>
              <w:right w:val="single" w:sz="4" w:space="0" w:color="000000"/>
            </w:tcBorders>
            <w:vAlign w:val="center"/>
          </w:tcPr>
          <w:p w14:paraId="1ACE0462" w14:textId="793C53C6"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3</w:t>
            </w:r>
          </w:p>
        </w:tc>
        <w:tc>
          <w:tcPr>
            <w:tcW w:w="435" w:type="pct"/>
            <w:vAlign w:val="center"/>
          </w:tcPr>
          <w:p w14:paraId="6C8AEE9A" w14:textId="55F02F9F"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13</w:t>
            </w:r>
          </w:p>
        </w:tc>
        <w:tc>
          <w:tcPr>
            <w:tcW w:w="3242" w:type="pct"/>
            <w:vAlign w:val="center"/>
          </w:tcPr>
          <w:p w14:paraId="5A734484" w14:textId="46896453" w:rsidR="003E41E9" w:rsidRPr="00C762E2" w:rsidRDefault="003E41E9" w:rsidP="003E41E9">
            <w:pPr>
              <w:snapToGrid w:val="0"/>
              <w:jc w:val="center"/>
              <w:rPr>
                <w:rFonts w:ascii="Times New Roman" w:eastAsia="標楷體" w:hAnsi="Times New Roman" w:cs="Times New Roman"/>
                <w:szCs w:val="24"/>
              </w:rPr>
            </w:pPr>
            <w:r w:rsidRPr="00C762E2">
              <w:rPr>
                <w:rFonts w:ascii="Times New Roman" w:eastAsia="標楷體" w:hAnsi="Times New Roman" w:cs="Times New Roman"/>
                <w:szCs w:val="24"/>
              </w:rPr>
              <w:t>博士</w:t>
            </w:r>
            <w:r w:rsidRPr="00C762E2">
              <w:rPr>
                <w:rFonts w:ascii="Times New Roman" w:eastAsia="標楷體" w:hAnsi="Times New Roman" w:cs="Times New Roman" w:hint="eastAsia"/>
                <w:szCs w:val="24"/>
              </w:rPr>
              <w:t>生</w:t>
            </w:r>
            <w:r w:rsidRPr="00C762E2">
              <w:rPr>
                <w:rFonts w:ascii="Times New Roman" w:eastAsia="標楷體" w:hAnsi="Times New Roman" w:cs="Times New Roman"/>
                <w:szCs w:val="24"/>
              </w:rPr>
              <w:t>公開演講</w:t>
            </w:r>
            <w:r w:rsidRPr="00C762E2">
              <w:rPr>
                <w:rFonts w:ascii="Times New Roman" w:eastAsia="標楷體" w:hAnsi="Times New Roman" w:cs="Times New Roman" w:hint="eastAsia"/>
                <w:szCs w:val="24"/>
              </w:rPr>
              <w:t xml:space="preserve"> </w:t>
            </w:r>
            <w:r w:rsidRPr="00C762E2">
              <w:rPr>
                <w:rFonts w:ascii="Times New Roman" w:eastAsia="標楷體" w:hAnsi="Times New Roman" w:cs="Times New Roman"/>
                <w:szCs w:val="24"/>
              </w:rPr>
              <w:t>Thesis Open Talk (RSVP)</w:t>
            </w:r>
          </w:p>
        </w:tc>
        <w:tc>
          <w:tcPr>
            <w:tcW w:w="866" w:type="pct"/>
            <w:vAlign w:val="center"/>
          </w:tcPr>
          <w:p w14:paraId="6516F6B9" w14:textId="206D70A3"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6ABAC485" w14:textId="77777777" w:rsidTr="00D93B0C">
        <w:trPr>
          <w:trHeight w:val="547"/>
        </w:trPr>
        <w:tc>
          <w:tcPr>
            <w:tcW w:w="457" w:type="pct"/>
            <w:tcBorders>
              <w:top w:val="single" w:sz="4" w:space="0" w:color="000000"/>
              <w:left w:val="single" w:sz="4" w:space="0" w:color="000000"/>
              <w:bottom w:val="single" w:sz="4" w:space="0" w:color="000000"/>
              <w:right w:val="single" w:sz="4" w:space="0" w:color="000000"/>
            </w:tcBorders>
            <w:vAlign w:val="center"/>
          </w:tcPr>
          <w:p w14:paraId="07FF1BE5" w14:textId="1A66D276"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4</w:t>
            </w:r>
          </w:p>
        </w:tc>
        <w:tc>
          <w:tcPr>
            <w:tcW w:w="435" w:type="pct"/>
            <w:vAlign w:val="center"/>
          </w:tcPr>
          <w:p w14:paraId="60DDD324" w14:textId="501CF8A4"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20</w:t>
            </w:r>
          </w:p>
        </w:tc>
        <w:tc>
          <w:tcPr>
            <w:tcW w:w="3242" w:type="pct"/>
            <w:vAlign w:val="center"/>
          </w:tcPr>
          <w:p w14:paraId="27F65A8A" w14:textId="55D74145"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5E5F6735" w14:textId="33EEE3A1"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250DE262" w14:textId="77777777" w:rsidTr="00D93B0C">
        <w:trPr>
          <w:trHeight w:val="554"/>
        </w:trPr>
        <w:tc>
          <w:tcPr>
            <w:tcW w:w="457" w:type="pct"/>
            <w:tcBorders>
              <w:top w:val="single" w:sz="4" w:space="0" w:color="000000"/>
              <w:left w:val="single" w:sz="4" w:space="0" w:color="000000"/>
              <w:bottom w:val="single" w:sz="4" w:space="0" w:color="000000"/>
              <w:right w:val="single" w:sz="4" w:space="0" w:color="000000"/>
            </w:tcBorders>
            <w:vAlign w:val="center"/>
          </w:tcPr>
          <w:p w14:paraId="1A1206B9" w14:textId="75A4B256"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5</w:t>
            </w:r>
          </w:p>
        </w:tc>
        <w:tc>
          <w:tcPr>
            <w:tcW w:w="435" w:type="pct"/>
            <w:vAlign w:val="center"/>
          </w:tcPr>
          <w:p w14:paraId="4098A9F8" w14:textId="74C02136"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3/</w:t>
            </w:r>
            <w:r>
              <w:rPr>
                <w:rFonts w:ascii="Times New Roman" w:hAnsi="Times New Roman" w:cs="Times New Roman"/>
                <w:szCs w:val="24"/>
              </w:rPr>
              <w:t>27</w:t>
            </w:r>
          </w:p>
        </w:tc>
        <w:tc>
          <w:tcPr>
            <w:tcW w:w="3242" w:type="pct"/>
            <w:vAlign w:val="center"/>
          </w:tcPr>
          <w:p w14:paraId="55EFE6A6" w14:textId="3559CF54" w:rsidR="003E41E9" w:rsidRPr="00A01900" w:rsidRDefault="003E41E9" w:rsidP="003E41E9">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A091900" w14:textId="5DB5FB90"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3268B31D" w14:textId="77777777" w:rsidTr="00D93B0C">
        <w:trPr>
          <w:trHeight w:val="548"/>
        </w:trPr>
        <w:tc>
          <w:tcPr>
            <w:tcW w:w="457" w:type="pct"/>
            <w:tcBorders>
              <w:top w:val="single" w:sz="4" w:space="0" w:color="000000"/>
              <w:left w:val="single" w:sz="4" w:space="0" w:color="000000"/>
              <w:bottom w:val="single" w:sz="4" w:space="0" w:color="000000"/>
              <w:right w:val="single" w:sz="4" w:space="0" w:color="000000"/>
            </w:tcBorders>
            <w:vAlign w:val="center"/>
          </w:tcPr>
          <w:p w14:paraId="20B29FD9" w14:textId="4A5A734B"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6</w:t>
            </w:r>
          </w:p>
        </w:tc>
        <w:tc>
          <w:tcPr>
            <w:tcW w:w="435" w:type="pct"/>
            <w:vAlign w:val="center"/>
          </w:tcPr>
          <w:p w14:paraId="7FAAFDED" w14:textId="4952ADB9"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Pr>
                <w:rFonts w:ascii="Times New Roman" w:hAnsi="Times New Roman" w:cs="Times New Roman"/>
                <w:szCs w:val="24"/>
              </w:rPr>
              <w:t>3</w:t>
            </w:r>
          </w:p>
        </w:tc>
        <w:tc>
          <w:tcPr>
            <w:tcW w:w="3242" w:type="pct"/>
            <w:vAlign w:val="center"/>
          </w:tcPr>
          <w:p w14:paraId="40DA4D22" w14:textId="2E29AF8F" w:rsidR="003E41E9" w:rsidRPr="00AC24EE" w:rsidRDefault="003E41E9" w:rsidP="003E41E9">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兒童節補假</w:t>
            </w:r>
          </w:p>
        </w:tc>
        <w:tc>
          <w:tcPr>
            <w:tcW w:w="866" w:type="pct"/>
            <w:vAlign w:val="center"/>
          </w:tcPr>
          <w:p w14:paraId="77D55232" w14:textId="1EFD1843" w:rsidR="003E41E9" w:rsidRPr="00AC24EE" w:rsidRDefault="003E41E9" w:rsidP="003E41E9">
            <w:pPr>
              <w:snapToGrid w:val="0"/>
              <w:spacing w:line="240" w:lineRule="auto"/>
              <w:rPr>
                <w:rFonts w:ascii="Times New Roman" w:eastAsia="標楷體" w:hAnsi="Times New Roman" w:cs="Times New Roman"/>
                <w:szCs w:val="24"/>
              </w:rPr>
            </w:pPr>
            <w:r w:rsidRPr="005809E5">
              <w:rPr>
                <w:rFonts w:ascii="Times New Roman" w:eastAsia="標楷體" w:hAnsi="Times New Roman" w:cs="Times New Roman"/>
                <w:szCs w:val="24"/>
              </w:rPr>
              <w:t>Holiday</w:t>
            </w:r>
          </w:p>
        </w:tc>
      </w:tr>
      <w:tr w:rsidR="003E41E9" w:rsidRPr="00AC24EE" w14:paraId="15D99CEC" w14:textId="77777777" w:rsidTr="006F1094">
        <w:trPr>
          <w:trHeight w:val="570"/>
        </w:trPr>
        <w:tc>
          <w:tcPr>
            <w:tcW w:w="457" w:type="pct"/>
            <w:tcBorders>
              <w:top w:val="single" w:sz="4" w:space="0" w:color="000000"/>
              <w:left w:val="single" w:sz="4" w:space="0" w:color="000000"/>
              <w:bottom w:val="single" w:sz="4" w:space="0" w:color="000000"/>
              <w:right w:val="single" w:sz="4" w:space="0" w:color="000000"/>
            </w:tcBorders>
            <w:vAlign w:val="center"/>
          </w:tcPr>
          <w:p w14:paraId="22374CEA" w14:textId="514F5B57"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hint="eastAsia"/>
                <w:szCs w:val="24"/>
              </w:rPr>
              <w:t>7</w:t>
            </w:r>
          </w:p>
        </w:tc>
        <w:tc>
          <w:tcPr>
            <w:tcW w:w="435" w:type="pct"/>
            <w:vAlign w:val="center"/>
          </w:tcPr>
          <w:p w14:paraId="3E8E6BE0" w14:textId="6B0EF789"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4</w:t>
            </w:r>
            <w:r w:rsidRPr="007112D5">
              <w:rPr>
                <w:rFonts w:ascii="Times New Roman" w:hAnsi="Times New Roman" w:cs="Times New Roman"/>
                <w:szCs w:val="24"/>
              </w:rPr>
              <w:t>/</w:t>
            </w:r>
            <w:r>
              <w:rPr>
                <w:rFonts w:ascii="Times New Roman" w:hAnsi="Times New Roman" w:cs="Times New Roman"/>
                <w:szCs w:val="24"/>
              </w:rPr>
              <w:t>10</w:t>
            </w:r>
          </w:p>
        </w:tc>
        <w:tc>
          <w:tcPr>
            <w:tcW w:w="3242" w:type="pct"/>
            <w:vAlign w:val="center"/>
          </w:tcPr>
          <w:p w14:paraId="78CD330F" w14:textId="4F94551B"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732CB99C" w14:textId="5DFFA323"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12E48C85" w14:textId="77777777" w:rsidTr="00D93B0C">
        <w:trPr>
          <w:trHeight w:val="565"/>
        </w:trPr>
        <w:tc>
          <w:tcPr>
            <w:tcW w:w="457" w:type="pct"/>
            <w:tcBorders>
              <w:top w:val="single" w:sz="4" w:space="0" w:color="000000"/>
              <w:left w:val="single" w:sz="4" w:space="0" w:color="000000"/>
              <w:bottom w:val="single" w:sz="4" w:space="0" w:color="000000"/>
              <w:right w:val="single" w:sz="4" w:space="0" w:color="000000"/>
            </w:tcBorders>
            <w:vAlign w:val="center"/>
          </w:tcPr>
          <w:p w14:paraId="76D9348D" w14:textId="20A02F77"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hint="eastAsia"/>
                <w:szCs w:val="24"/>
              </w:rPr>
              <w:t>8</w:t>
            </w:r>
          </w:p>
        </w:tc>
        <w:tc>
          <w:tcPr>
            <w:tcW w:w="435" w:type="pct"/>
            <w:vAlign w:val="center"/>
          </w:tcPr>
          <w:p w14:paraId="05C2008F" w14:textId="4683AA0F"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7</w:t>
            </w:r>
          </w:p>
        </w:tc>
        <w:tc>
          <w:tcPr>
            <w:tcW w:w="3242" w:type="pct"/>
            <w:vAlign w:val="center"/>
          </w:tcPr>
          <w:p w14:paraId="2237F57C" w14:textId="161B0CD3"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57D148D9" w14:textId="55DA54E0"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67EE7C59" w14:textId="77777777" w:rsidTr="003561B7">
        <w:trPr>
          <w:trHeight w:val="575"/>
        </w:trPr>
        <w:tc>
          <w:tcPr>
            <w:tcW w:w="457" w:type="pct"/>
            <w:tcBorders>
              <w:top w:val="single" w:sz="4" w:space="0" w:color="000000"/>
              <w:left w:val="single" w:sz="4" w:space="0" w:color="000000"/>
              <w:bottom w:val="single" w:sz="4" w:space="0" w:color="000000"/>
              <w:right w:val="single" w:sz="4" w:space="0" w:color="000000"/>
            </w:tcBorders>
            <w:vAlign w:val="center"/>
          </w:tcPr>
          <w:p w14:paraId="35B8405C" w14:textId="69D8C2EF"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w:t>
            </w:r>
          </w:p>
        </w:tc>
        <w:tc>
          <w:tcPr>
            <w:tcW w:w="435" w:type="pct"/>
            <w:vAlign w:val="center"/>
          </w:tcPr>
          <w:p w14:paraId="7889E08F" w14:textId="235801C0"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24</w:t>
            </w:r>
          </w:p>
        </w:tc>
        <w:tc>
          <w:tcPr>
            <w:tcW w:w="3242" w:type="pct"/>
            <w:vAlign w:val="center"/>
          </w:tcPr>
          <w:p w14:paraId="5C78D7AB" w14:textId="1A4E1119"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中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Midterm Exam</w:t>
            </w:r>
          </w:p>
        </w:tc>
        <w:tc>
          <w:tcPr>
            <w:tcW w:w="866" w:type="pct"/>
            <w:vAlign w:val="center"/>
          </w:tcPr>
          <w:p w14:paraId="22F68F91" w14:textId="59D1BA45"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r w:rsidR="003E41E9" w:rsidRPr="00AC24EE" w14:paraId="4459B624" w14:textId="77777777" w:rsidTr="00D93B0C">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467FD720" w14:textId="3BBB2CFB"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p>
        </w:tc>
        <w:tc>
          <w:tcPr>
            <w:tcW w:w="435" w:type="pct"/>
            <w:vAlign w:val="center"/>
          </w:tcPr>
          <w:p w14:paraId="316CB47A" w14:textId="07627CD1"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5</w:t>
            </w:r>
            <w:r w:rsidRPr="007112D5">
              <w:rPr>
                <w:rFonts w:ascii="Times New Roman" w:hAnsi="Times New Roman" w:cs="Times New Roman"/>
                <w:szCs w:val="24"/>
              </w:rPr>
              <w:t>/</w:t>
            </w:r>
            <w:r>
              <w:rPr>
                <w:rFonts w:ascii="Times New Roman" w:hAnsi="Times New Roman" w:cs="Times New Roman"/>
                <w:szCs w:val="24"/>
              </w:rPr>
              <w:t>1</w:t>
            </w:r>
          </w:p>
        </w:tc>
        <w:tc>
          <w:tcPr>
            <w:tcW w:w="3242" w:type="pct"/>
            <w:vAlign w:val="center"/>
          </w:tcPr>
          <w:p w14:paraId="6A0CD57B" w14:textId="093BA825" w:rsidR="003E41E9" w:rsidRPr="00AC24EE" w:rsidRDefault="003E41E9" w:rsidP="003E41E9">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勞動節</w:t>
            </w:r>
          </w:p>
        </w:tc>
        <w:tc>
          <w:tcPr>
            <w:tcW w:w="866" w:type="pct"/>
            <w:vAlign w:val="center"/>
          </w:tcPr>
          <w:p w14:paraId="0966B5D1" w14:textId="492873F0" w:rsidR="003E41E9" w:rsidRPr="00E051AB" w:rsidRDefault="003E41E9" w:rsidP="003E41E9">
            <w:pPr>
              <w:snapToGrid w:val="0"/>
              <w:spacing w:line="240" w:lineRule="auto"/>
              <w:rPr>
                <w:rFonts w:ascii="Times New Roman" w:eastAsia="標楷體" w:hAnsi="Times New Roman" w:cs="Times New Roman"/>
                <w:b/>
                <w:szCs w:val="24"/>
              </w:rPr>
            </w:pPr>
            <w:r w:rsidRPr="005809E5">
              <w:rPr>
                <w:rFonts w:ascii="Times New Roman" w:eastAsia="標楷體" w:hAnsi="Times New Roman" w:cs="Times New Roman"/>
                <w:szCs w:val="24"/>
              </w:rPr>
              <w:t>Holiday</w:t>
            </w:r>
          </w:p>
        </w:tc>
      </w:tr>
      <w:tr w:rsidR="003E41E9" w:rsidRPr="00AC24EE" w14:paraId="2F173DE1" w14:textId="77777777" w:rsidTr="00D93B0C">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546C1FDC" w14:textId="126CC101"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w:t>
            </w:r>
          </w:p>
        </w:tc>
        <w:tc>
          <w:tcPr>
            <w:tcW w:w="435" w:type="pct"/>
            <w:vAlign w:val="center"/>
          </w:tcPr>
          <w:p w14:paraId="530F217F" w14:textId="57D4BB0E"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5/8</w:t>
            </w:r>
          </w:p>
        </w:tc>
        <w:tc>
          <w:tcPr>
            <w:tcW w:w="3242" w:type="pct"/>
            <w:vAlign w:val="center"/>
          </w:tcPr>
          <w:p w14:paraId="761DA235" w14:textId="33187652"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9FD253F" w14:textId="6216B9D6" w:rsidR="003E41E9" w:rsidRPr="00E051AB" w:rsidRDefault="003E41E9" w:rsidP="003E41E9">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5AF4D515"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704C6DE" w14:textId="099A722E"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w:t>
            </w:r>
          </w:p>
        </w:tc>
        <w:tc>
          <w:tcPr>
            <w:tcW w:w="435" w:type="pct"/>
            <w:vAlign w:val="center"/>
          </w:tcPr>
          <w:p w14:paraId="3D4E0D9D" w14:textId="7946A8D4"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15</w:t>
            </w:r>
          </w:p>
        </w:tc>
        <w:tc>
          <w:tcPr>
            <w:tcW w:w="3242" w:type="pct"/>
            <w:vAlign w:val="center"/>
          </w:tcPr>
          <w:p w14:paraId="766D0724" w14:textId="59AB7401" w:rsidR="003E41E9" w:rsidRPr="00E60895" w:rsidRDefault="003E41E9" w:rsidP="003E41E9">
            <w:pPr>
              <w:snapToGrid w:val="0"/>
              <w:spacing w:line="240" w:lineRule="auto"/>
              <w:jc w:val="center"/>
              <w:rPr>
                <w:rFonts w:ascii="Times New Roman" w:eastAsia="標楷體" w:hAnsi="Times New Roman" w:cs="Times New Roman"/>
                <w:i/>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FB7D861" w14:textId="66827FE1" w:rsidR="003E41E9" w:rsidRPr="00E051AB" w:rsidRDefault="003E41E9" w:rsidP="003E41E9">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2CD6F7E6"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7D9F6A48" w14:textId="051B081C"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3</w:t>
            </w:r>
          </w:p>
        </w:tc>
        <w:tc>
          <w:tcPr>
            <w:tcW w:w="435" w:type="pct"/>
            <w:vAlign w:val="center"/>
          </w:tcPr>
          <w:p w14:paraId="67BD3C52" w14:textId="7A8CFAC5"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2</w:t>
            </w:r>
          </w:p>
        </w:tc>
        <w:tc>
          <w:tcPr>
            <w:tcW w:w="3242" w:type="pct"/>
            <w:vAlign w:val="center"/>
          </w:tcPr>
          <w:p w14:paraId="61C012D8" w14:textId="1B696014"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209FC861" w14:textId="38AB54C1"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02910F5E"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9E45400" w14:textId="7912D2E4"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4</w:t>
            </w:r>
          </w:p>
        </w:tc>
        <w:tc>
          <w:tcPr>
            <w:tcW w:w="435" w:type="pct"/>
            <w:vAlign w:val="center"/>
          </w:tcPr>
          <w:p w14:paraId="3777603D" w14:textId="5102EB65"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29</w:t>
            </w:r>
          </w:p>
        </w:tc>
        <w:tc>
          <w:tcPr>
            <w:tcW w:w="3242" w:type="pct"/>
            <w:vAlign w:val="center"/>
          </w:tcPr>
          <w:p w14:paraId="79B3CEA3" w14:textId="3340E4CC"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20B3230" w14:textId="29CA90DF"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4B5090A0"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7E58776" w14:textId="45813321"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5</w:t>
            </w:r>
          </w:p>
        </w:tc>
        <w:tc>
          <w:tcPr>
            <w:tcW w:w="435" w:type="pct"/>
            <w:vAlign w:val="center"/>
          </w:tcPr>
          <w:p w14:paraId="2B8A85D9" w14:textId="224A6515"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w:t>
            </w:r>
            <w:r w:rsidRPr="007112D5">
              <w:rPr>
                <w:rFonts w:ascii="Times New Roman" w:hAnsi="Times New Roman" w:cs="Times New Roman"/>
                <w:szCs w:val="24"/>
              </w:rPr>
              <w:t>/</w:t>
            </w:r>
            <w:r>
              <w:rPr>
                <w:rFonts w:ascii="Times New Roman" w:hAnsi="Times New Roman" w:cs="Times New Roman"/>
                <w:szCs w:val="24"/>
              </w:rPr>
              <w:t>5</w:t>
            </w:r>
          </w:p>
        </w:tc>
        <w:tc>
          <w:tcPr>
            <w:tcW w:w="3242" w:type="pct"/>
            <w:vAlign w:val="center"/>
          </w:tcPr>
          <w:p w14:paraId="7C3D9059" w14:textId="7E64BB14" w:rsidR="003E41E9" w:rsidRPr="00E60895" w:rsidRDefault="003E41E9" w:rsidP="003E41E9">
            <w:pPr>
              <w:snapToGrid w:val="0"/>
              <w:spacing w:line="240" w:lineRule="auto"/>
              <w:jc w:val="center"/>
              <w:rPr>
                <w:rFonts w:ascii="Times New Roman" w:eastAsia="標楷體" w:hAnsi="Times New Roman" w:cs="Times New Roman"/>
                <w:i/>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0D7A136" w14:textId="71DCAD18" w:rsidR="003E41E9" w:rsidRPr="00E051AB" w:rsidRDefault="003E41E9" w:rsidP="003E41E9">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54E69A6B"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CC91533" w14:textId="18A21C5C"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6</w:t>
            </w:r>
          </w:p>
        </w:tc>
        <w:tc>
          <w:tcPr>
            <w:tcW w:w="435" w:type="pct"/>
            <w:vAlign w:val="center"/>
          </w:tcPr>
          <w:p w14:paraId="793F45E0" w14:textId="4A03D0A8"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12</w:t>
            </w:r>
          </w:p>
        </w:tc>
        <w:tc>
          <w:tcPr>
            <w:tcW w:w="3242" w:type="pct"/>
            <w:vAlign w:val="center"/>
          </w:tcPr>
          <w:p w14:paraId="0B68A86D" w14:textId="3A065F78"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9120F6D" w14:textId="2CDBCE74" w:rsidR="003E41E9" w:rsidRPr="00E051AB" w:rsidRDefault="003E41E9" w:rsidP="003E41E9">
            <w:pPr>
              <w:snapToGrid w:val="0"/>
              <w:spacing w:line="240" w:lineRule="auto"/>
              <w:rPr>
                <w:rFonts w:ascii="Times New Roman" w:eastAsia="標楷體" w:hAnsi="Times New Roman" w:cs="Times New Roman"/>
                <w:b/>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E41E9" w:rsidRPr="00AC24EE" w14:paraId="454F71F4" w14:textId="77777777" w:rsidTr="00BC5C29">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15DE7E4D" w14:textId="4D16069F"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7</w:t>
            </w:r>
          </w:p>
        </w:tc>
        <w:tc>
          <w:tcPr>
            <w:tcW w:w="435" w:type="pct"/>
            <w:vAlign w:val="center"/>
          </w:tcPr>
          <w:p w14:paraId="13A00254" w14:textId="23C5B9EB" w:rsidR="003E41E9" w:rsidRPr="00AC24EE" w:rsidRDefault="003E41E9" w:rsidP="003E41E9">
            <w:pPr>
              <w:snapToGrid w:val="0"/>
              <w:spacing w:line="240" w:lineRule="auto"/>
              <w:jc w:val="center"/>
              <w:rPr>
                <w:rFonts w:ascii="Times New Roman" w:eastAsia="標楷體" w:hAnsi="Times New Roman" w:cs="Times New Roman"/>
                <w:szCs w:val="24"/>
              </w:rPr>
            </w:pPr>
            <w:r w:rsidRPr="007112D5">
              <w:rPr>
                <w:rFonts w:ascii="Times New Roman" w:hAnsi="Times New Roman" w:cs="Times New Roman"/>
                <w:szCs w:val="24"/>
              </w:rPr>
              <w:t>6/</w:t>
            </w:r>
            <w:r>
              <w:rPr>
                <w:rFonts w:ascii="Times New Roman" w:hAnsi="Times New Roman" w:cs="Times New Roman"/>
                <w:szCs w:val="24"/>
              </w:rPr>
              <w:t>19</w:t>
            </w:r>
          </w:p>
        </w:tc>
        <w:tc>
          <w:tcPr>
            <w:tcW w:w="3242" w:type="pct"/>
            <w:vAlign w:val="center"/>
          </w:tcPr>
          <w:p w14:paraId="4836ACD8" w14:textId="314F608C" w:rsidR="003E41E9" w:rsidRPr="00AC24EE" w:rsidRDefault="003E41E9" w:rsidP="003E41E9">
            <w:pPr>
              <w:snapToGrid w:val="0"/>
              <w:spacing w:line="240" w:lineRule="auto"/>
              <w:jc w:val="center"/>
              <w:rPr>
                <w:rFonts w:ascii="Times New Roman" w:eastAsia="標楷體" w:hAnsi="Times New Roman" w:cs="Times New Roman"/>
                <w:szCs w:val="24"/>
              </w:rPr>
            </w:pPr>
            <w:r w:rsidRPr="005809E5">
              <w:rPr>
                <w:rFonts w:ascii="Times New Roman" w:eastAsia="標楷體" w:hAnsi="Times New Roman" w:cs="Times New Roman" w:hint="eastAsia"/>
                <w:szCs w:val="24"/>
              </w:rPr>
              <w:t>端午節</w:t>
            </w:r>
          </w:p>
        </w:tc>
        <w:tc>
          <w:tcPr>
            <w:tcW w:w="866" w:type="pct"/>
            <w:vAlign w:val="center"/>
          </w:tcPr>
          <w:p w14:paraId="45626B72" w14:textId="68D7B9D7" w:rsidR="003E41E9" w:rsidRPr="00E051AB" w:rsidRDefault="003E41E9" w:rsidP="003E41E9">
            <w:pPr>
              <w:snapToGrid w:val="0"/>
              <w:spacing w:line="240" w:lineRule="auto"/>
              <w:rPr>
                <w:rFonts w:ascii="Times New Roman" w:eastAsia="標楷體" w:hAnsi="Times New Roman" w:cs="Times New Roman"/>
                <w:b/>
                <w:szCs w:val="24"/>
              </w:rPr>
            </w:pPr>
            <w:r w:rsidRPr="005809E5">
              <w:rPr>
                <w:rFonts w:ascii="Times New Roman" w:eastAsia="標楷體" w:hAnsi="Times New Roman" w:cs="Times New Roman"/>
                <w:szCs w:val="24"/>
              </w:rPr>
              <w:t>Holiday</w:t>
            </w:r>
          </w:p>
        </w:tc>
      </w:tr>
      <w:tr w:rsidR="003E41E9" w:rsidRPr="00AC24EE" w14:paraId="5E8CC0DD" w14:textId="77777777" w:rsidTr="005212D1">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3A010EFA" w14:textId="2CE5E8B8"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8</w:t>
            </w:r>
          </w:p>
        </w:tc>
        <w:tc>
          <w:tcPr>
            <w:tcW w:w="435" w:type="pct"/>
            <w:tcBorders>
              <w:top w:val="single" w:sz="4" w:space="0" w:color="000000"/>
              <w:left w:val="single" w:sz="4" w:space="0" w:color="000000"/>
              <w:bottom w:val="single" w:sz="4" w:space="0" w:color="000000"/>
              <w:right w:val="single" w:sz="4" w:space="0" w:color="000000"/>
            </w:tcBorders>
            <w:vAlign w:val="center"/>
          </w:tcPr>
          <w:p w14:paraId="55A86B14" w14:textId="4BB18E0B" w:rsidR="003E41E9" w:rsidRPr="00AC24EE" w:rsidRDefault="003E41E9" w:rsidP="003E41E9">
            <w:pPr>
              <w:snapToGrid w:val="0"/>
              <w:spacing w:line="240" w:lineRule="auto"/>
              <w:jc w:val="center"/>
              <w:rPr>
                <w:rFonts w:ascii="Times New Roman" w:eastAsia="標楷體" w:hAnsi="Times New Roman" w:cs="Times New Roman"/>
                <w:szCs w:val="24"/>
              </w:rPr>
            </w:pPr>
            <w:r>
              <w:rPr>
                <w:rFonts w:ascii="Times New Roman" w:hAnsi="Times New Roman" w:cs="Times New Roman"/>
                <w:szCs w:val="24"/>
              </w:rPr>
              <w:t>6/26</w:t>
            </w:r>
          </w:p>
        </w:tc>
        <w:tc>
          <w:tcPr>
            <w:tcW w:w="3242" w:type="pct"/>
            <w:tcBorders>
              <w:top w:val="single" w:sz="4" w:space="0" w:color="000000"/>
              <w:left w:val="single" w:sz="4" w:space="0" w:color="000000"/>
              <w:bottom w:val="single" w:sz="4" w:space="0" w:color="000000"/>
              <w:right w:val="single" w:sz="4" w:space="0" w:color="000000"/>
            </w:tcBorders>
            <w:vAlign w:val="center"/>
          </w:tcPr>
          <w:p w14:paraId="3920CB70" w14:textId="0F806246" w:rsidR="003E41E9" w:rsidRPr="00AC24EE" w:rsidRDefault="003E41E9" w:rsidP="003E41E9">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末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Final Exam</w:t>
            </w:r>
          </w:p>
        </w:tc>
        <w:tc>
          <w:tcPr>
            <w:tcW w:w="866" w:type="pct"/>
            <w:tcBorders>
              <w:top w:val="single" w:sz="4" w:space="0" w:color="000000"/>
              <w:left w:val="single" w:sz="4" w:space="0" w:color="000000"/>
              <w:bottom w:val="single" w:sz="4" w:space="0" w:color="000000"/>
              <w:right w:val="single" w:sz="4" w:space="0" w:color="000000"/>
            </w:tcBorders>
            <w:vAlign w:val="center"/>
          </w:tcPr>
          <w:p w14:paraId="3A29541D" w14:textId="79864E0C" w:rsidR="003E41E9" w:rsidRPr="00AC24EE" w:rsidRDefault="003E41E9" w:rsidP="003E41E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bookmarkEnd w:id="3"/>
      <w:bookmarkEnd w:id="6"/>
    </w:tbl>
    <w:p w14:paraId="031ACEF3" w14:textId="0BB43B7A" w:rsidR="0042724B" w:rsidRPr="00AC24EE" w:rsidRDefault="0042724B" w:rsidP="0042724B">
      <w:pPr>
        <w:widowControl/>
        <w:rPr>
          <w:rFonts w:ascii="Times New Roman" w:eastAsia="標楷體" w:hAnsi="Times New Roman" w:cs="Times New Roman"/>
          <w:szCs w:val="24"/>
        </w:rPr>
      </w:pPr>
    </w:p>
    <w:sectPr w:rsidR="0042724B" w:rsidRPr="00AC24EE" w:rsidSect="00312805">
      <w:headerReference w:type="default" r:id="rId8"/>
      <w:footerReference w:type="default" r:id="rId9"/>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1B3C5" w14:textId="77777777" w:rsidR="00B07B49" w:rsidRDefault="00B07B49">
      <w:r>
        <w:separator/>
      </w:r>
    </w:p>
  </w:endnote>
  <w:endnote w:type="continuationSeparator" w:id="0">
    <w:p w14:paraId="0C01544B" w14:textId="77777777" w:rsidR="00B07B49" w:rsidRDefault="00B07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Ae"/>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102A5DC2"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3A2A78">
      <w:rPr>
        <w:rFonts w:ascii="Times New Roman" w:hAnsi="Times New Roman" w:cs="Times New Roman"/>
        <w:i/>
        <w:noProof/>
      </w:rPr>
      <w:t>syl-S2026-Seminar2.docx</w:t>
    </w:r>
    <w:r w:rsidR="00E95A50" w:rsidRPr="0004263B">
      <w:rPr>
        <w:rFonts w:ascii="Times New Roman" w:hAnsi="Times New Roman" w:cs="Times New Roman"/>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5CE72" w14:textId="77777777" w:rsidR="00B07B49" w:rsidRDefault="00B07B49">
      <w:r>
        <w:separator/>
      </w:r>
    </w:p>
  </w:footnote>
  <w:footnote w:type="continuationSeparator" w:id="0">
    <w:p w14:paraId="018B9252" w14:textId="77777777" w:rsidR="00B07B49" w:rsidRDefault="00B07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02DB8"/>
    <w:multiLevelType w:val="hybridMultilevel"/>
    <w:tmpl w:val="B4B4007C"/>
    <w:lvl w:ilvl="0" w:tplc="26E0AE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5"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6"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7"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1"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DC72974"/>
    <w:multiLevelType w:val="hybridMultilevel"/>
    <w:tmpl w:val="FDA0AF00"/>
    <w:lvl w:ilvl="0" w:tplc="6262B804">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7"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0"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1"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0BF5804"/>
    <w:multiLevelType w:val="hybridMultilevel"/>
    <w:tmpl w:val="A6FC95EE"/>
    <w:lvl w:ilvl="0" w:tplc="413867F6">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6"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6ED2315E"/>
    <w:multiLevelType w:val="multilevel"/>
    <w:tmpl w:val="5FA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4"/>
  </w:num>
  <w:num w:numId="3">
    <w:abstractNumId w:val="25"/>
  </w:num>
  <w:num w:numId="4">
    <w:abstractNumId w:val="24"/>
  </w:num>
  <w:num w:numId="5">
    <w:abstractNumId w:val="20"/>
  </w:num>
  <w:num w:numId="6">
    <w:abstractNumId w:val="0"/>
  </w:num>
  <w:num w:numId="7">
    <w:abstractNumId w:val="29"/>
  </w:num>
  <w:num w:numId="8">
    <w:abstractNumId w:val="14"/>
  </w:num>
  <w:num w:numId="9">
    <w:abstractNumId w:val="26"/>
  </w:num>
  <w:num w:numId="10">
    <w:abstractNumId w:val="11"/>
  </w:num>
  <w:num w:numId="11">
    <w:abstractNumId w:val="16"/>
  </w:num>
  <w:num w:numId="12">
    <w:abstractNumId w:val="17"/>
  </w:num>
  <w:num w:numId="13">
    <w:abstractNumId w:val="5"/>
  </w:num>
  <w:num w:numId="14">
    <w:abstractNumId w:val="18"/>
  </w:num>
  <w:num w:numId="15">
    <w:abstractNumId w:val="9"/>
  </w:num>
  <w:num w:numId="16">
    <w:abstractNumId w:val="7"/>
  </w:num>
  <w:num w:numId="17">
    <w:abstractNumId w:val="3"/>
  </w:num>
  <w:num w:numId="18">
    <w:abstractNumId w:val="21"/>
  </w:num>
  <w:num w:numId="19">
    <w:abstractNumId w:val="19"/>
  </w:num>
  <w:num w:numId="20">
    <w:abstractNumId w:val="6"/>
  </w:num>
  <w:num w:numId="21">
    <w:abstractNumId w:val="27"/>
  </w:num>
  <w:num w:numId="22">
    <w:abstractNumId w:val="19"/>
  </w:num>
  <w:num w:numId="23">
    <w:abstractNumId w:val="27"/>
  </w:num>
  <w:num w:numId="24">
    <w:abstractNumId w:val="10"/>
  </w:num>
  <w:num w:numId="25">
    <w:abstractNumId w:val="12"/>
  </w:num>
  <w:num w:numId="26">
    <w:abstractNumId w:val="8"/>
  </w:num>
  <w:num w:numId="27">
    <w:abstractNumId w:val="30"/>
  </w:num>
  <w:num w:numId="28">
    <w:abstractNumId w:val="13"/>
  </w:num>
  <w:num w:numId="29">
    <w:abstractNumId w:val="1"/>
  </w:num>
  <w:num w:numId="30">
    <w:abstractNumId w:val="28"/>
  </w:num>
  <w:num w:numId="31">
    <w:abstractNumId w:val="2"/>
  </w:num>
  <w:num w:numId="32">
    <w:abstractNumId w:val="22"/>
  </w:num>
  <w:num w:numId="33">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Ma4FAISU8nItAAAA"/>
  </w:docVars>
  <w:rsids>
    <w:rsidRoot w:val="00992D24"/>
    <w:rsid w:val="00003308"/>
    <w:rsid w:val="00007044"/>
    <w:rsid w:val="00013D62"/>
    <w:rsid w:val="000246EE"/>
    <w:rsid w:val="00035400"/>
    <w:rsid w:val="0004263B"/>
    <w:rsid w:val="00044594"/>
    <w:rsid w:val="000449DC"/>
    <w:rsid w:val="00050B74"/>
    <w:rsid w:val="00051BD2"/>
    <w:rsid w:val="00052D0D"/>
    <w:rsid w:val="00052EC7"/>
    <w:rsid w:val="00071360"/>
    <w:rsid w:val="00074D93"/>
    <w:rsid w:val="00077C92"/>
    <w:rsid w:val="00080F52"/>
    <w:rsid w:val="00081CB9"/>
    <w:rsid w:val="000840C6"/>
    <w:rsid w:val="00084804"/>
    <w:rsid w:val="000902DB"/>
    <w:rsid w:val="00091729"/>
    <w:rsid w:val="00095330"/>
    <w:rsid w:val="000A77AF"/>
    <w:rsid w:val="000B4A52"/>
    <w:rsid w:val="000B5609"/>
    <w:rsid w:val="000C37E1"/>
    <w:rsid w:val="000C6981"/>
    <w:rsid w:val="000C7762"/>
    <w:rsid w:val="000D0BC5"/>
    <w:rsid w:val="000E0654"/>
    <w:rsid w:val="000E393D"/>
    <w:rsid w:val="000E602A"/>
    <w:rsid w:val="000F2C15"/>
    <w:rsid w:val="000F2C20"/>
    <w:rsid w:val="000F4498"/>
    <w:rsid w:val="00101053"/>
    <w:rsid w:val="001130EC"/>
    <w:rsid w:val="00114102"/>
    <w:rsid w:val="0012361E"/>
    <w:rsid w:val="001264D8"/>
    <w:rsid w:val="00132761"/>
    <w:rsid w:val="001351B3"/>
    <w:rsid w:val="00137CA2"/>
    <w:rsid w:val="00141F46"/>
    <w:rsid w:val="001440DC"/>
    <w:rsid w:val="001472DC"/>
    <w:rsid w:val="00157667"/>
    <w:rsid w:val="001743A9"/>
    <w:rsid w:val="00186FAF"/>
    <w:rsid w:val="001A2F9A"/>
    <w:rsid w:val="001A6013"/>
    <w:rsid w:val="001B202A"/>
    <w:rsid w:val="001C666B"/>
    <w:rsid w:val="001C7143"/>
    <w:rsid w:val="001C7FBC"/>
    <w:rsid w:val="001D18E5"/>
    <w:rsid w:val="001D6168"/>
    <w:rsid w:val="001E07C9"/>
    <w:rsid w:val="001E0C78"/>
    <w:rsid w:val="001F770E"/>
    <w:rsid w:val="002024E4"/>
    <w:rsid w:val="0020482C"/>
    <w:rsid w:val="00204CB0"/>
    <w:rsid w:val="00205D81"/>
    <w:rsid w:val="00206F4B"/>
    <w:rsid w:val="0021285A"/>
    <w:rsid w:val="00212A9C"/>
    <w:rsid w:val="00217795"/>
    <w:rsid w:val="00224AC9"/>
    <w:rsid w:val="0024429E"/>
    <w:rsid w:val="0025283C"/>
    <w:rsid w:val="00255706"/>
    <w:rsid w:val="00261910"/>
    <w:rsid w:val="00263AEC"/>
    <w:rsid w:val="00271468"/>
    <w:rsid w:val="00271868"/>
    <w:rsid w:val="00276616"/>
    <w:rsid w:val="00293D4B"/>
    <w:rsid w:val="00296821"/>
    <w:rsid w:val="002A1964"/>
    <w:rsid w:val="002A2C4D"/>
    <w:rsid w:val="002A6AA7"/>
    <w:rsid w:val="002A7CE6"/>
    <w:rsid w:val="002C3094"/>
    <w:rsid w:val="002E1485"/>
    <w:rsid w:val="002E3E45"/>
    <w:rsid w:val="002F0F4B"/>
    <w:rsid w:val="00303420"/>
    <w:rsid w:val="00310DFC"/>
    <w:rsid w:val="00312805"/>
    <w:rsid w:val="003128A0"/>
    <w:rsid w:val="00313173"/>
    <w:rsid w:val="003133F7"/>
    <w:rsid w:val="00315A94"/>
    <w:rsid w:val="00317E58"/>
    <w:rsid w:val="00331011"/>
    <w:rsid w:val="00341ACC"/>
    <w:rsid w:val="00345A27"/>
    <w:rsid w:val="00361ECD"/>
    <w:rsid w:val="003761EF"/>
    <w:rsid w:val="003774B9"/>
    <w:rsid w:val="00387CC6"/>
    <w:rsid w:val="00393E48"/>
    <w:rsid w:val="00397717"/>
    <w:rsid w:val="003978F8"/>
    <w:rsid w:val="003A2A78"/>
    <w:rsid w:val="003B48AC"/>
    <w:rsid w:val="003C1332"/>
    <w:rsid w:val="003C1C7F"/>
    <w:rsid w:val="003C1E90"/>
    <w:rsid w:val="003C46F3"/>
    <w:rsid w:val="003D1191"/>
    <w:rsid w:val="003D3CFB"/>
    <w:rsid w:val="003E2CBF"/>
    <w:rsid w:val="003E41E9"/>
    <w:rsid w:val="003E70F6"/>
    <w:rsid w:val="003E7CDE"/>
    <w:rsid w:val="003F04BD"/>
    <w:rsid w:val="003F334F"/>
    <w:rsid w:val="0041101F"/>
    <w:rsid w:val="00414126"/>
    <w:rsid w:val="00417DC9"/>
    <w:rsid w:val="00421035"/>
    <w:rsid w:val="00422581"/>
    <w:rsid w:val="0042724B"/>
    <w:rsid w:val="00431130"/>
    <w:rsid w:val="00433013"/>
    <w:rsid w:val="00442198"/>
    <w:rsid w:val="00446606"/>
    <w:rsid w:val="004530ED"/>
    <w:rsid w:val="00455852"/>
    <w:rsid w:val="00455A4F"/>
    <w:rsid w:val="00456A7D"/>
    <w:rsid w:val="00456BB1"/>
    <w:rsid w:val="00460936"/>
    <w:rsid w:val="00466CA4"/>
    <w:rsid w:val="00472D8D"/>
    <w:rsid w:val="004827C1"/>
    <w:rsid w:val="00484E48"/>
    <w:rsid w:val="00486FE6"/>
    <w:rsid w:val="00496CFF"/>
    <w:rsid w:val="00497131"/>
    <w:rsid w:val="004A2622"/>
    <w:rsid w:val="004B0E29"/>
    <w:rsid w:val="004B35B5"/>
    <w:rsid w:val="004B3D55"/>
    <w:rsid w:val="004C04B6"/>
    <w:rsid w:val="004C2441"/>
    <w:rsid w:val="004C267C"/>
    <w:rsid w:val="004C26BF"/>
    <w:rsid w:val="004C2BCC"/>
    <w:rsid w:val="004C38BD"/>
    <w:rsid w:val="004C6655"/>
    <w:rsid w:val="004D6029"/>
    <w:rsid w:val="004D6D6B"/>
    <w:rsid w:val="004D754B"/>
    <w:rsid w:val="004F18B4"/>
    <w:rsid w:val="004F3183"/>
    <w:rsid w:val="004F7E48"/>
    <w:rsid w:val="005108BA"/>
    <w:rsid w:val="00514195"/>
    <w:rsid w:val="005212D1"/>
    <w:rsid w:val="00521863"/>
    <w:rsid w:val="00526AF3"/>
    <w:rsid w:val="00531365"/>
    <w:rsid w:val="00534778"/>
    <w:rsid w:val="00536706"/>
    <w:rsid w:val="005379F0"/>
    <w:rsid w:val="005414E1"/>
    <w:rsid w:val="0054171B"/>
    <w:rsid w:val="00547069"/>
    <w:rsid w:val="00551069"/>
    <w:rsid w:val="00552574"/>
    <w:rsid w:val="00552DB8"/>
    <w:rsid w:val="00557CF9"/>
    <w:rsid w:val="00560A25"/>
    <w:rsid w:val="00562546"/>
    <w:rsid w:val="005634BE"/>
    <w:rsid w:val="005636FF"/>
    <w:rsid w:val="0056669E"/>
    <w:rsid w:val="0056791A"/>
    <w:rsid w:val="00575800"/>
    <w:rsid w:val="0059199F"/>
    <w:rsid w:val="00593107"/>
    <w:rsid w:val="005A3DBF"/>
    <w:rsid w:val="005B50B6"/>
    <w:rsid w:val="005B60A6"/>
    <w:rsid w:val="005C7246"/>
    <w:rsid w:val="005D0886"/>
    <w:rsid w:val="005D2B38"/>
    <w:rsid w:val="005D3744"/>
    <w:rsid w:val="005E13C6"/>
    <w:rsid w:val="005E2DDB"/>
    <w:rsid w:val="005E63EC"/>
    <w:rsid w:val="005E7755"/>
    <w:rsid w:val="005F4294"/>
    <w:rsid w:val="005F733B"/>
    <w:rsid w:val="00603FBF"/>
    <w:rsid w:val="006043C9"/>
    <w:rsid w:val="00605C38"/>
    <w:rsid w:val="00612814"/>
    <w:rsid w:val="00621CE1"/>
    <w:rsid w:val="00631659"/>
    <w:rsid w:val="00632557"/>
    <w:rsid w:val="006431CA"/>
    <w:rsid w:val="0064602D"/>
    <w:rsid w:val="00646EA4"/>
    <w:rsid w:val="0065759B"/>
    <w:rsid w:val="00661277"/>
    <w:rsid w:val="00672526"/>
    <w:rsid w:val="0067269C"/>
    <w:rsid w:val="00673997"/>
    <w:rsid w:val="00674AE2"/>
    <w:rsid w:val="00680DDA"/>
    <w:rsid w:val="006855D8"/>
    <w:rsid w:val="00693BD9"/>
    <w:rsid w:val="006B0CD5"/>
    <w:rsid w:val="006B1B56"/>
    <w:rsid w:val="006B1B67"/>
    <w:rsid w:val="006C0F09"/>
    <w:rsid w:val="006C1E61"/>
    <w:rsid w:val="006C306F"/>
    <w:rsid w:val="006C5DAA"/>
    <w:rsid w:val="006E1B7F"/>
    <w:rsid w:val="006E4E06"/>
    <w:rsid w:val="006E69FF"/>
    <w:rsid w:val="006F464B"/>
    <w:rsid w:val="006F545D"/>
    <w:rsid w:val="00701353"/>
    <w:rsid w:val="00706F23"/>
    <w:rsid w:val="00710C03"/>
    <w:rsid w:val="007129FC"/>
    <w:rsid w:val="00713371"/>
    <w:rsid w:val="00713E11"/>
    <w:rsid w:val="007146FC"/>
    <w:rsid w:val="0072091E"/>
    <w:rsid w:val="00723479"/>
    <w:rsid w:val="007260DF"/>
    <w:rsid w:val="00730495"/>
    <w:rsid w:val="007339B1"/>
    <w:rsid w:val="0073438F"/>
    <w:rsid w:val="00734A29"/>
    <w:rsid w:val="00746336"/>
    <w:rsid w:val="00746F2C"/>
    <w:rsid w:val="00752A47"/>
    <w:rsid w:val="007532F3"/>
    <w:rsid w:val="00757686"/>
    <w:rsid w:val="00763ED8"/>
    <w:rsid w:val="007665E0"/>
    <w:rsid w:val="00772A7C"/>
    <w:rsid w:val="007732C5"/>
    <w:rsid w:val="007805CF"/>
    <w:rsid w:val="007858F1"/>
    <w:rsid w:val="007A35B4"/>
    <w:rsid w:val="007A4513"/>
    <w:rsid w:val="007A67AD"/>
    <w:rsid w:val="007A76C8"/>
    <w:rsid w:val="007B209C"/>
    <w:rsid w:val="007B2D97"/>
    <w:rsid w:val="007E572E"/>
    <w:rsid w:val="007F226F"/>
    <w:rsid w:val="007F235C"/>
    <w:rsid w:val="00802B10"/>
    <w:rsid w:val="0080412E"/>
    <w:rsid w:val="008133BA"/>
    <w:rsid w:val="00814757"/>
    <w:rsid w:val="00815F69"/>
    <w:rsid w:val="008256B8"/>
    <w:rsid w:val="00833BC7"/>
    <w:rsid w:val="00834153"/>
    <w:rsid w:val="00836398"/>
    <w:rsid w:val="00840617"/>
    <w:rsid w:val="0084353B"/>
    <w:rsid w:val="00843D38"/>
    <w:rsid w:val="00845119"/>
    <w:rsid w:val="008457E1"/>
    <w:rsid w:val="00860C3F"/>
    <w:rsid w:val="00866F06"/>
    <w:rsid w:val="00870C4F"/>
    <w:rsid w:val="0087283E"/>
    <w:rsid w:val="0088115D"/>
    <w:rsid w:val="00887BFE"/>
    <w:rsid w:val="008976AC"/>
    <w:rsid w:val="008C70E2"/>
    <w:rsid w:val="008D71F7"/>
    <w:rsid w:val="008E1FD1"/>
    <w:rsid w:val="008F10AC"/>
    <w:rsid w:val="00900EB5"/>
    <w:rsid w:val="0090654B"/>
    <w:rsid w:val="00906C2B"/>
    <w:rsid w:val="009071DE"/>
    <w:rsid w:val="009110AD"/>
    <w:rsid w:val="00922455"/>
    <w:rsid w:val="00925060"/>
    <w:rsid w:val="00926ACB"/>
    <w:rsid w:val="00926C1D"/>
    <w:rsid w:val="00933B03"/>
    <w:rsid w:val="00937C3F"/>
    <w:rsid w:val="00952936"/>
    <w:rsid w:val="00952CB4"/>
    <w:rsid w:val="00965AF9"/>
    <w:rsid w:val="009660A1"/>
    <w:rsid w:val="00970C10"/>
    <w:rsid w:val="00970F89"/>
    <w:rsid w:val="00981395"/>
    <w:rsid w:val="009864A6"/>
    <w:rsid w:val="00992D24"/>
    <w:rsid w:val="00992F77"/>
    <w:rsid w:val="0099367A"/>
    <w:rsid w:val="00994754"/>
    <w:rsid w:val="00997DFE"/>
    <w:rsid w:val="009A38CF"/>
    <w:rsid w:val="009B1108"/>
    <w:rsid w:val="009B4C02"/>
    <w:rsid w:val="009B5537"/>
    <w:rsid w:val="009C2F77"/>
    <w:rsid w:val="009C74ED"/>
    <w:rsid w:val="009D3515"/>
    <w:rsid w:val="009E6A7D"/>
    <w:rsid w:val="009F3257"/>
    <w:rsid w:val="009F745B"/>
    <w:rsid w:val="009F77F8"/>
    <w:rsid w:val="00A01900"/>
    <w:rsid w:val="00A01FB3"/>
    <w:rsid w:val="00A057F7"/>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24EE"/>
    <w:rsid w:val="00AC748D"/>
    <w:rsid w:val="00AD05DD"/>
    <w:rsid w:val="00AE0604"/>
    <w:rsid w:val="00AE60A0"/>
    <w:rsid w:val="00AF6DF6"/>
    <w:rsid w:val="00B04ED5"/>
    <w:rsid w:val="00B07B49"/>
    <w:rsid w:val="00B2163D"/>
    <w:rsid w:val="00B24FE3"/>
    <w:rsid w:val="00B30091"/>
    <w:rsid w:val="00B3413A"/>
    <w:rsid w:val="00B34DEB"/>
    <w:rsid w:val="00B35C3F"/>
    <w:rsid w:val="00B4085C"/>
    <w:rsid w:val="00B40B01"/>
    <w:rsid w:val="00B529E3"/>
    <w:rsid w:val="00B54191"/>
    <w:rsid w:val="00B81553"/>
    <w:rsid w:val="00B8264D"/>
    <w:rsid w:val="00B85854"/>
    <w:rsid w:val="00B90948"/>
    <w:rsid w:val="00B913C1"/>
    <w:rsid w:val="00B93587"/>
    <w:rsid w:val="00B94DE5"/>
    <w:rsid w:val="00B971DB"/>
    <w:rsid w:val="00B97AC9"/>
    <w:rsid w:val="00BA0369"/>
    <w:rsid w:val="00BA3507"/>
    <w:rsid w:val="00BA4EA5"/>
    <w:rsid w:val="00BA5E67"/>
    <w:rsid w:val="00BB4D34"/>
    <w:rsid w:val="00BC047E"/>
    <w:rsid w:val="00BC23B6"/>
    <w:rsid w:val="00BC35D6"/>
    <w:rsid w:val="00BC3F3B"/>
    <w:rsid w:val="00BC557D"/>
    <w:rsid w:val="00BC59C9"/>
    <w:rsid w:val="00BC5C29"/>
    <w:rsid w:val="00BD1042"/>
    <w:rsid w:val="00BD18BF"/>
    <w:rsid w:val="00BE2827"/>
    <w:rsid w:val="00BE3177"/>
    <w:rsid w:val="00BE545F"/>
    <w:rsid w:val="00BF3297"/>
    <w:rsid w:val="00BF4B4E"/>
    <w:rsid w:val="00C07CCF"/>
    <w:rsid w:val="00C1356B"/>
    <w:rsid w:val="00C143C2"/>
    <w:rsid w:val="00C15725"/>
    <w:rsid w:val="00C1776C"/>
    <w:rsid w:val="00C220FB"/>
    <w:rsid w:val="00C224A9"/>
    <w:rsid w:val="00C24D82"/>
    <w:rsid w:val="00C34C0D"/>
    <w:rsid w:val="00C35FBF"/>
    <w:rsid w:val="00C42BE5"/>
    <w:rsid w:val="00C44F5C"/>
    <w:rsid w:val="00C54A1E"/>
    <w:rsid w:val="00C54F58"/>
    <w:rsid w:val="00C61948"/>
    <w:rsid w:val="00C71B27"/>
    <w:rsid w:val="00C732C4"/>
    <w:rsid w:val="00C74AC1"/>
    <w:rsid w:val="00C762E2"/>
    <w:rsid w:val="00C9347B"/>
    <w:rsid w:val="00C940C4"/>
    <w:rsid w:val="00CA555C"/>
    <w:rsid w:val="00CB1B2C"/>
    <w:rsid w:val="00CB6A04"/>
    <w:rsid w:val="00CC5289"/>
    <w:rsid w:val="00CC78FF"/>
    <w:rsid w:val="00CC7FF7"/>
    <w:rsid w:val="00CE08D7"/>
    <w:rsid w:val="00CF0BAD"/>
    <w:rsid w:val="00CF1E47"/>
    <w:rsid w:val="00CF326F"/>
    <w:rsid w:val="00D049E7"/>
    <w:rsid w:val="00D05BE0"/>
    <w:rsid w:val="00D06D33"/>
    <w:rsid w:val="00D07B5C"/>
    <w:rsid w:val="00D12792"/>
    <w:rsid w:val="00D179DF"/>
    <w:rsid w:val="00D355D9"/>
    <w:rsid w:val="00D40FCA"/>
    <w:rsid w:val="00D4505F"/>
    <w:rsid w:val="00D618DD"/>
    <w:rsid w:val="00D71CDB"/>
    <w:rsid w:val="00D75779"/>
    <w:rsid w:val="00D800CC"/>
    <w:rsid w:val="00D8605D"/>
    <w:rsid w:val="00D90C5E"/>
    <w:rsid w:val="00D93B0C"/>
    <w:rsid w:val="00D953CE"/>
    <w:rsid w:val="00DB18F5"/>
    <w:rsid w:val="00DC139A"/>
    <w:rsid w:val="00DC302C"/>
    <w:rsid w:val="00DC38C1"/>
    <w:rsid w:val="00DD02CD"/>
    <w:rsid w:val="00DD08F3"/>
    <w:rsid w:val="00DD1FDD"/>
    <w:rsid w:val="00DE6196"/>
    <w:rsid w:val="00DE74C2"/>
    <w:rsid w:val="00DF2D18"/>
    <w:rsid w:val="00E04957"/>
    <w:rsid w:val="00E051AB"/>
    <w:rsid w:val="00E1376F"/>
    <w:rsid w:val="00E200DA"/>
    <w:rsid w:val="00E275A8"/>
    <w:rsid w:val="00E30E5A"/>
    <w:rsid w:val="00E323FF"/>
    <w:rsid w:val="00E32909"/>
    <w:rsid w:val="00E37B1A"/>
    <w:rsid w:val="00E42A44"/>
    <w:rsid w:val="00E44198"/>
    <w:rsid w:val="00E514D2"/>
    <w:rsid w:val="00E532B4"/>
    <w:rsid w:val="00E60895"/>
    <w:rsid w:val="00E758F5"/>
    <w:rsid w:val="00E8226A"/>
    <w:rsid w:val="00E95A50"/>
    <w:rsid w:val="00EA0A24"/>
    <w:rsid w:val="00EA0F73"/>
    <w:rsid w:val="00EA118D"/>
    <w:rsid w:val="00EA17FA"/>
    <w:rsid w:val="00EA41BA"/>
    <w:rsid w:val="00EA4607"/>
    <w:rsid w:val="00EA5E47"/>
    <w:rsid w:val="00EB0151"/>
    <w:rsid w:val="00EB41F2"/>
    <w:rsid w:val="00ED0FB2"/>
    <w:rsid w:val="00ED5517"/>
    <w:rsid w:val="00ED682C"/>
    <w:rsid w:val="00ED7232"/>
    <w:rsid w:val="00EF0326"/>
    <w:rsid w:val="00F04249"/>
    <w:rsid w:val="00F05F77"/>
    <w:rsid w:val="00F17909"/>
    <w:rsid w:val="00F20910"/>
    <w:rsid w:val="00F2159C"/>
    <w:rsid w:val="00F22B6F"/>
    <w:rsid w:val="00F2624D"/>
    <w:rsid w:val="00F27445"/>
    <w:rsid w:val="00F313DF"/>
    <w:rsid w:val="00F45EB0"/>
    <w:rsid w:val="00F51DB4"/>
    <w:rsid w:val="00F5246C"/>
    <w:rsid w:val="00F528D1"/>
    <w:rsid w:val="00F57B0B"/>
    <w:rsid w:val="00F71EC5"/>
    <w:rsid w:val="00F740AF"/>
    <w:rsid w:val="00F85850"/>
    <w:rsid w:val="00F911B5"/>
    <w:rsid w:val="00F91EE1"/>
    <w:rsid w:val="00F95552"/>
    <w:rsid w:val="00F97B82"/>
    <w:rsid w:val="00FB01DC"/>
    <w:rsid w:val="00FB0D5C"/>
    <w:rsid w:val="00FC0B1D"/>
    <w:rsid w:val="00FC0CE2"/>
    <w:rsid w:val="00FC28FE"/>
    <w:rsid w:val="00FD77DE"/>
    <w:rsid w:val="00FE3971"/>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 w:type="character" w:customStyle="1" w:styleId="style8">
    <w:name w:val="style8"/>
    <w:basedOn w:val="DefaultParagraphFont"/>
    <w:rsid w:val="0051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165482773">
      <w:bodyDiv w:val="1"/>
      <w:marLeft w:val="0"/>
      <w:marRight w:val="0"/>
      <w:marTop w:val="0"/>
      <w:marBottom w:val="0"/>
      <w:divBdr>
        <w:top w:val="none" w:sz="0" w:space="0" w:color="auto"/>
        <w:left w:val="none" w:sz="0" w:space="0" w:color="auto"/>
        <w:bottom w:val="none" w:sz="0" w:space="0" w:color="auto"/>
        <w:right w:val="none" w:sz="0" w:space="0" w:color="auto"/>
      </w:divBdr>
    </w:div>
    <w:div w:id="227037283">
      <w:bodyDiv w:val="1"/>
      <w:marLeft w:val="0"/>
      <w:marRight w:val="0"/>
      <w:marTop w:val="0"/>
      <w:marBottom w:val="0"/>
      <w:divBdr>
        <w:top w:val="none" w:sz="0" w:space="0" w:color="auto"/>
        <w:left w:val="none" w:sz="0" w:space="0" w:color="auto"/>
        <w:bottom w:val="none" w:sz="0" w:space="0" w:color="auto"/>
        <w:right w:val="none" w:sz="0" w:space="0" w:color="auto"/>
      </w:divBdr>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086924395">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403330828">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li.johogo.com/Class/Discovery%20of%20Grounded%20Theo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1</TotalTime>
  <Pages>4</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7443</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5</cp:revision>
  <cp:lastPrinted>2026-01-05T04:42:00Z</cp:lastPrinted>
  <dcterms:created xsi:type="dcterms:W3CDTF">2026-01-05T04:36:00Z</dcterms:created>
  <dcterms:modified xsi:type="dcterms:W3CDTF">2026-01-05T04:42:00Z</dcterms:modified>
</cp:coreProperties>
</file>